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4213E" w14:textId="1B6CCAF1" w:rsidR="00AB7DE4" w:rsidRPr="00A53346" w:rsidRDefault="00AB7DE4" w:rsidP="00AB7DE4">
      <w:pPr>
        <w:pStyle w:val="Title"/>
        <w:pBdr>
          <w:bottom w:val="none" w:sz="0" w:space="0" w:color="auto"/>
        </w:pBdr>
        <w:spacing w:after="0"/>
        <w:ind w:firstLine="360"/>
        <w:rPr>
          <w:rFonts w:ascii="Source Sans Pro" w:hAnsi="Source Sans Pro"/>
          <w:color w:val="002E6D"/>
          <w:sz w:val="46"/>
          <w:szCs w:val="46"/>
        </w:rPr>
      </w:pPr>
      <w:r w:rsidRPr="00A53346">
        <w:rPr>
          <w:rFonts w:ascii="Source Sans Pro" w:hAnsi="Source Sans Pro"/>
          <w:noProof/>
          <w:color w:val="002E6D"/>
          <w:sz w:val="46"/>
          <w:szCs w:val="46"/>
        </w:rPr>
        <w:drawing>
          <wp:anchor distT="0" distB="0" distL="114300" distR="114300" simplePos="0" relativeHeight="251658240" behindDoc="1" locked="0" layoutInCell="1" allowOverlap="1" wp14:anchorId="726C52A8" wp14:editId="40ABF583">
            <wp:simplePos x="0" y="0"/>
            <wp:positionH relativeFrom="column">
              <wp:posOffset>0</wp:posOffset>
            </wp:positionH>
            <wp:positionV relativeFrom="paragraph">
              <wp:posOffset>-28575</wp:posOffset>
            </wp:positionV>
            <wp:extent cx="2289810" cy="628650"/>
            <wp:effectExtent l="0" t="0" r="0" b="0"/>
            <wp:wrapTight wrapText="bothSides">
              <wp:wrapPolygon edited="0">
                <wp:start x="0" y="0"/>
                <wp:lineTo x="0" y="20945"/>
                <wp:lineTo x="21384" y="20945"/>
                <wp:lineTo x="213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BA-Hor-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981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3346">
        <w:rPr>
          <w:rFonts w:ascii="Source Sans Pro" w:hAnsi="Source Sans Pro"/>
          <w:noProof/>
          <w:color w:val="002E6D"/>
          <w:sz w:val="46"/>
          <w:szCs w:val="46"/>
        </w:rPr>
        <w:t>COMUNICADO DE PRENSA</w:t>
      </w:r>
    </w:p>
    <w:p w14:paraId="3EEC2CFA" w14:textId="77777777" w:rsidR="00AB7DE4" w:rsidRDefault="00AB7DE4" w:rsidP="00AB7DE4">
      <w:pPr>
        <w:spacing w:after="0" w:line="240" w:lineRule="auto"/>
        <w:rPr>
          <w:rFonts w:eastAsiaTheme="majorEastAsia" w:cstheme="majorBidi"/>
          <w:b/>
          <w:color w:val="1F497D" w:themeColor="text2"/>
          <w:spacing w:val="5"/>
          <w:kern w:val="28"/>
          <w:sz w:val="8"/>
          <w:szCs w:val="8"/>
        </w:rPr>
      </w:pPr>
    </w:p>
    <w:p w14:paraId="05864A6A" w14:textId="77777777" w:rsidR="00AB7DE4" w:rsidRDefault="00AB7DE4" w:rsidP="00AB7DE4">
      <w:pPr>
        <w:spacing w:after="0" w:line="240" w:lineRule="auto"/>
        <w:rPr>
          <w:rFonts w:eastAsiaTheme="majorEastAsia" w:cstheme="majorBidi"/>
          <w:b/>
          <w:color w:val="1F497D" w:themeColor="text2"/>
          <w:spacing w:val="5"/>
          <w:kern w:val="28"/>
          <w:sz w:val="8"/>
          <w:szCs w:val="8"/>
        </w:rPr>
      </w:pPr>
    </w:p>
    <w:p w14:paraId="0BE184F3" w14:textId="77777777" w:rsidR="00AB7DE4" w:rsidRDefault="00AB7DE4" w:rsidP="00AB7DE4">
      <w:pPr>
        <w:spacing w:after="0" w:line="240" w:lineRule="auto"/>
        <w:rPr>
          <w:rFonts w:eastAsiaTheme="majorEastAsia" w:cstheme="majorBidi"/>
          <w:b/>
          <w:color w:val="1F497D" w:themeColor="text2"/>
          <w:spacing w:val="5"/>
          <w:kern w:val="28"/>
          <w:sz w:val="8"/>
          <w:szCs w:val="8"/>
        </w:rPr>
      </w:pPr>
    </w:p>
    <w:p w14:paraId="65B619D8" w14:textId="77777777" w:rsidR="00AB7DE4" w:rsidRDefault="00AB7DE4" w:rsidP="00AB7DE4">
      <w:pPr>
        <w:spacing w:after="0" w:line="240" w:lineRule="auto"/>
        <w:rPr>
          <w:rFonts w:eastAsiaTheme="majorEastAsia" w:cstheme="majorBidi"/>
          <w:b/>
          <w:color w:val="1F497D" w:themeColor="text2"/>
          <w:spacing w:val="5"/>
          <w:kern w:val="28"/>
          <w:sz w:val="8"/>
          <w:szCs w:val="8"/>
        </w:rPr>
      </w:pPr>
    </w:p>
    <w:p w14:paraId="160A5CD2" w14:textId="77777777" w:rsidR="00AB7DE4" w:rsidRPr="00E92C32" w:rsidRDefault="00B112CC" w:rsidP="00AB7DE4">
      <w:pPr>
        <w:spacing w:after="0" w:line="240" w:lineRule="auto"/>
        <w:rPr>
          <w:rFonts w:eastAsiaTheme="majorEastAsia" w:cstheme="majorBidi"/>
          <w:b/>
          <w:color w:val="1F497D" w:themeColor="text2"/>
          <w:spacing w:val="5"/>
          <w:kern w:val="28"/>
          <w:sz w:val="8"/>
          <w:szCs w:val="8"/>
        </w:rPr>
      </w:pPr>
      <w:r>
        <w:rPr>
          <w:rFonts w:eastAsia="Times New Roman" w:cs="Times New Roman"/>
          <w:b/>
        </w:rPr>
        <w:pict w14:anchorId="50F1B831">
          <v:rect id="_x0000_i1025" style="width:496.8pt;height:1.8pt" o:hrstd="t" o:hr="t" fillcolor="#a0a0a0" stroked="f"/>
        </w:pict>
      </w:r>
    </w:p>
    <w:p w14:paraId="2697A69A" w14:textId="77777777" w:rsidR="00AB7DE4" w:rsidRPr="005560B8" w:rsidRDefault="00AB7DE4" w:rsidP="00AB7DE4">
      <w:pPr>
        <w:spacing w:before="120" w:after="0" w:line="240" w:lineRule="auto"/>
        <w:rPr>
          <w:rFonts w:eastAsiaTheme="majorEastAsia" w:cstheme="majorBidi"/>
          <w:b/>
          <w:color w:val="002E6D"/>
          <w:spacing w:val="5"/>
          <w:kern w:val="28"/>
          <w:sz w:val="40"/>
          <w:szCs w:val="52"/>
        </w:rPr>
      </w:pPr>
      <w:r>
        <w:rPr>
          <w:rFonts w:eastAsiaTheme="majorEastAsia" w:cstheme="majorBidi"/>
          <w:b/>
          <w:color w:val="002E6D"/>
          <w:spacing w:val="5"/>
          <w:kern w:val="28"/>
          <w:sz w:val="40"/>
          <w:szCs w:val="52"/>
        </w:rPr>
        <w:t>Disaster Field Operations Center West</w:t>
      </w:r>
      <w:r w:rsidRPr="005560B8">
        <w:rPr>
          <w:rFonts w:eastAsiaTheme="majorEastAsia" w:cstheme="majorBidi"/>
          <w:b/>
          <w:color w:val="002E6D"/>
          <w:spacing w:val="5"/>
          <w:kern w:val="28"/>
          <w:sz w:val="40"/>
          <w:szCs w:val="52"/>
        </w:rPr>
        <w:t xml:space="preserve"> </w:t>
      </w:r>
    </w:p>
    <w:p w14:paraId="22DF3245" w14:textId="77777777" w:rsidR="00AB7DE4" w:rsidRDefault="00AB7DE4" w:rsidP="00AB7DE4">
      <w:pPr>
        <w:spacing w:after="0" w:line="240" w:lineRule="auto"/>
        <w:rPr>
          <w:b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5532"/>
      </w:tblGrid>
      <w:tr w:rsidR="00AB7DE4" w:rsidRPr="00EC53CA" w14:paraId="7B0DA4C5" w14:textId="77777777" w:rsidTr="00C33AB2">
        <w:tc>
          <w:tcPr>
            <w:tcW w:w="3960" w:type="dxa"/>
          </w:tcPr>
          <w:p w14:paraId="6798501D" w14:textId="15B32885" w:rsidR="00AB7DE4" w:rsidRPr="00B816E0" w:rsidRDefault="00AB7DE4" w:rsidP="00C33AB2">
            <w:pPr>
              <w:spacing w:after="0"/>
              <w:rPr>
                <w:b/>
                <w:sz w:val="24"/>
                <w:lang w:val="es-419"/>
              </w:rPr>
            </w:pPr>
            <w:r w:rsidRPr="00B816E0">
              <w:rPr>
                <w:b/>
                <w:sz w:val="24"/>
                <w:lang w:val="es-419"/>
              </w:rPr>
              <w:t>Fecha:</w:t>
            </w:r>
            <w:r w:rsidRPr="00B816E0">
              <w:rPr>
                <w:sz w:val="24"/>
                <w:lang w:val="es-419"/>
              </w:rPr>
              <w:t xml:space="preserve">  </w:t>
            </w:r>
            <w:r w:rsidR="00B112CC" w:rsidRPr="00B112CC">
              <w:rPr>
                <w:sz w:val="24"/>
                <w:lang w:val="es-419"/>
              </w:rPr>
              <w:t>21</w:t>
            </w:r>
            <w:r w:rsidR="007F6CDD" w:rsidRPr="00B112CC">
              <w:rPr>
                <w:sz w:val="24"/>
                <w:lang w:val="es-419"/>
              </w:rPr>
              <w:t xml:space="preserve"> de marzo de</w:t>
            </w:r>
            <w:bookmarkStart w:id="0" w:name="_GoBack"/>
            <w:bookmarkEnd w:id="0"/>
            <w:r w:rsidR="007F6CDD" w:rsidRPr="00B816E0">
              <w:rPr>
                <w:sz w:val="24"/>
                <w:lang w:val="es-419"/>
              </w:rPr>
              <w:t xml:space="preserve"> 2020</w:t>
            </w:r>
          </w:p>
        </w:tc>
        <w:tc>
          <w:tcPr>
            <w:tcW w:w="5616" w:type="dxa"/>
          </w:tcPr>
          <w:p w14:paraId="59465A93" w14:textId="77777777" w:rsidR="00AB7DE4" w:rsidRPr="00EC53CA" w:rsidRDefault="00AB7DE4" w:rsidP="00C33AB2">
            <w:pPr>
              <w:spacing w:after="0"/>
              <w:ind w:left="1008" w:hanging="1008"/>
              <w:rPr>
                <w:b/>
                <w:sz w:val="24"/>
              </w:rPr>
            </w:pPr>
            <w:r w:rsidRPr="00EC53CA">
              <w:rPr>
                <w:b/>
                <w:sz w:val="24"/>
              </w:rPr>
              <w:t>Contact</w:t>
            </w:r>
            <w:r>
              <w:rPr>
                <w:b/>
                <w:sz w:val="24"/>
              </w:rPr>
              <w:t>o</w:t>
            </w:r>
            <w:r w:rsidRPr="00EC53CA">
              <w:rPr>
                <w:b/>
                <w:sz w:val="24"/>
              </w:rPr>
              <w:t>:</w:t>
            </w:r>
            <w:r w:rsidRPr="00EC53CA">
              <w:rPr>
                <w:sz w:val="24"/>
              </w:rPr>
              <w:t xml:space="preserve">  Richard </w:t>
            </w:r>
            <w:r>
              <w:rPr>
                <w:sz w:val="24"/>
              </w:rPr>
              <w:t xml:space="preserve">A. </w:t>
            </w:r>
            <w:r w:rsidRPr="00EC53CA">
              <w:rPr>
                <w:sz w:val="24"/>
              </w:rPr>
              <w:t xml:space="preserve">Jenkins, (916) 735-1500, </w:t>
            </w:r>
            <w:hyperlink r:id="rId12" w:history="1">
              <w:r w:rsidRPr="00150C3E">
                <w:rPr>
                  <w:rStyle w:val="Hyperlink"/>
                  <w:sz w:val="24"/>
                </w:rPr>
                <w:t>Richard.Jenkins@sba.gov</w:t>
              </w:r>
            </w:hyperlink>
          </w:p>
        </w:tc>
      </w:tr>
      <w:tr w:rsidR="00AB7DE4" w:rsidRPr="00EC53CA" w14:paraId="2054DB43" w14:textId="77777777" w:rsidTr="00C33AB2">
        <w:tc>
          <w:tcPr>
            <w:tcW w:w="3960" w:type="dxa"/>
          </w:tcPr>
          <w:p w14:paraId="557724EF" w14:textId="6E4A9918" w:rsidR="00AB7DE4" w:rsidRPr="00EC53CA" w:rsidRDefault="00AB7DE4" w:rsidP="00C33AB2">
            <w:pPr>
              <w:spacing w:after="0"/>
              <w:rPr>
                <w:b/>
                <w:sz w:val="24"/>
              </w:rPr>
            </w:pPr>
            <w:r w:rsidRPr="00E87472">
              <w:rPr>
                <w:b/>
                <w:sz w:val="24"/>
              </w:rPr>
              <w:t>Número</w:t>
            </w:r>
            <w:r>
              <w:rPr>
                <w:b/>
                <w:sz w:val="24"/>
              </w:rPr>
              <w:t>:</w:t>
            </w:r>
            <w:r w:rsidRPr="00EC53CA">
              <w:rPr>
                <w:sz w:val="24"/>
              </w:rPr>
              <w:t xml:space="preserve">  </w:t>
            </w:r>
            <w:r w:rsidR="00D770E6">
              <w:rPr>
                <w:sz w:val="24"/>
              </w:rPr>
              <w:t>UT 16338-02</w:t>
            </w:r>
          </w:p>
        </w:tc>
        <w:tc>
          <w:tcPr>
            <w:tcW w:w="5616" w:type="dxa"/>
          </w:tcPr>
          <w:p w14:paraId="56D0B8F8" w14:textId="0A0A8AD4" w:rsidR="00AB7DE4" w:rsidRPr="00EC53CA" w:rsidRDefault="00AB7DE4" w:rsidP="00C33AB2">
            <w:pPr>
              <w:spacing w:after="0"/>
              <w:ind w:left="1008" w:hanging="1008"/>
              <w:rPr>
                <w:b/>
                <w:sz w:val="24"/>
              </w:rPr>
            </w:pPr>
            <w:r w:rsidRPr="00E87472">
              <w:rPr>
                <w:b/>
                <w:sz w:val="24"/>
              </w:rPr>
              <w:t>Síg</w:t>
            </w:r>
            <w:r w:rsidR="00BE2F52">
              <w:rPr>
                <w:b/>
                <w:sz w:val="24"/>
              </w:rPr>
              <w:t>a</w:t>
            </w:r>
            <w:r w:rsidRPr="00E87472">
              <w:rPr>
                <w:b/>
                <w:sz w:val="24"/>
              </w:rPr>
              <w:t>nos</w:t>
            </w:r>
            <w:r>
              <w:rPr>
                <w:b/>
                <w:sz w:val="24"/>
              </w:rPr>
              <w:t xml:space="preserve"> en </w:t>
            </w:r>
            <w:hyperlink r:id="rId13" w:history="1">
              <w:r w:rsidRPr="0027515A">
                <w:rPr>
                  <w:rFonts w:eastAsia="Times New Roman" w:cs="Times New Roman"/>
                  <w:bCs/>
                  <w:color w:val="0000FF"/>
                  <w:sz w:val="24"/>
                  <w:szCs w:val="24"/>
                  <w:u w:val="single"/>
                </w:rPr>
                <w:t>Twitter</w:t>
              </w:r>
            </w:hyperlink>
            <w:r w:rsidRPr="0027515A">
              <w:rPr>
                <w:rFonts w:eastAsia="Times New Roman" w:cs="Times New Roman"/>
                <w:bCs/>
                <w:sz w:val="24"/>
                <w:szCs w:val="24"/>
              </w:rPr>
              <w:t xml:space="preserve">, </w:t>
            </w:r>
            <w:hyperlink r:id="rId14" w:history="1">
              <w:r w:rsidRPr="0027515A">
                <w:rPr>
                  <w:rFonts w:eastAsia="Times New Roman" w:cs="Times New Roman"/>
                  <w:bCs/>
                  <w:color w:val="0000FF"/>
                  <w:sz w:val="24"/>
                  <w:szCs w:val="24"/>
                  <w:u w:val="single"/>
                </w:rPr>
                <w:t>Facebook</w:t>
              </w:r>
            </w:hyperlink>
            <w:r w:rsidRPr="0027515A">
              <w:rPr>
                <w:rFonts w:eastAsia="Times New Roman" w:cs="Times New Roman"/>
                <w:bCs/>
                <w:sz w:val="24"/>
                <w:szCs w:val="24"/>
              </w:rPr>
              <w:t xml:space="preserve">, </w:t>
            </w:r>
            <w:hyperlink r:id="rId15" w:history="1">
              <w:r w:rsidRPr="0027515A">
                <w:rPr>
                  <w:rFonts w:eastAsia="Times New Roman" w:cs="Times New Roman"/>
                  <w:bCs/>
                  <w:color w:val="0000FF"/>
                  <w:sz w:val="24"/>
                  <w:szCs w:val="24"/>
                  <w:u w:val="single"/>
                </w:rPr>
                <w:t>Blogs</w:t>
              </w:r>
            </w:hyperlink>
            <w:r w:rsidRPr="0027515A">
              <w:rPr>
                <w:rFonts w:eastAsia="Times New Roman" w:cs="Times New Roman"/>
                <w:bCs/>
                <w:color w:val="0000FF"/>
                <w:sz w:val="24"/>
                <w:szCs w:val="24"/>
              </w:rPr>
              <w:t xml:space="preserve"> </w:t>
            </w:r>
            <w:r w:rsidRPr="0027515A">
              <w:rPr>
                <w:rFonts w:eastAsia="Times New Roman" w:cs="Times New Roman"/>
                <w:bCs/>
                <w:sz w:val="24"/>
                <w:szCs w:val="24"/>
              </w:rPr>
              <w:t xml:space="preserve">&amp; </w:t>
            </w:r>
            <w:hyperlink r:id="rId16" w:history="1">
              <w:r w:rsidRPr="0027515A">
                <w:rPr>
                  <w:rStyle w:val="Hyperlink"/>
                  <w:rFonts w:eastAsia="Times New Roman" w:cs="Times New Roman"/>
                  <w:bCs/>
                  <w:sz w:val="24"/>
                  <w:szCs w:val="24"/>
                </w:rPr>
                <w:t>Instagram</w:t>
              </w:r>
            </w:hyperlink>
          </w:p>
        </w:tc>
      </w:tr>
    </w:tbl>
    <w:p w14:paraId="11EE0AB6" w14:textId="77777777" w:rsidR="005560B8" w:rsidRPr="00B816E0" w:rsidRDefault="005560B8" w:rsidP="002F2804">
      <w:pPr>
        <w:spacing w:after="0" w:line="240" w:lineRule="auto"/>
        <w:rPr>
          <w:sz w:val="24"/>
          <w:szCs w:val="24"/>
        </w:rPr>
      </w:pPr>
    </w:p>
    <w:p w14:paraId="1AADCE3B" w14:textId="77777777" w:rsidR="0052321C" w:rsidRPr="0052321C" w:rsidRDefault="0052321C" w:rsidP="0052321C">
      <w:pPr>
        <w:keepNext/>
        <w:keepLines/>
        <w:spacing w:after="0" w:line="240" w:lineRule="auto"/>
        <w:jc w:val="center"/>
        <w:outlineLvl w:val="0"/>
        <w:rPr>
          <w:rFonts w:eastAsiaTheme="majorEastAsia" w:cstheme="majorBidi"/>
          <w:b/>
          <w:bCs/>
          <w:color w:val="002E6D"/>
          <w:sz w:val="32"/>
          <w:szCs w:val="32"/>
          <w:lang w:val="es-419"/>
        </w:rPr>
      </w:pPr>
      <w:r w:rsidRPr="0052321C">
        <w:rPr>
          <w:rFonts w:eastAsiaTheme="majorEastAsia" w:cstheme="majorBidi"/>
          <w:b/>
          <w:bCs/>
          <w:color w:val="002E6D"/>
          <w:sz w:val="32"/>
          <w:szCs w:val="32"/>
          <w:lang w:val="es-419"/>
        </w:rPr>
        <w:t xml:space="preserve">SBA Modifica la Declaración de Desastre </w:t>
      </w:r>
    </w:p>
    <w:p w14:paraId="18CD7871" w14:textId="030AB84C" w:rsidR="0052321C" w:rsidRPr="0052321C" w:rsidRDefault="0052321C" w:rsidP="0052321C">
      <w:pPr>
        <w:keepNext/>
        <w:keepLines/>
        <w:spacing w:after="0" w:line="240" w:lineRule="auto"/>
        <w:jc w:val="center"/>
        <w:outlineLvl w:val="0"/>
        <w:rPr>
          <w:rFonts w:eastAsiaTheme="majorEastAsia" w:cstheme="majorBidi"/>
          <w:b/>
          <w:bCs/>
          <w:color w:val="002E6D"/>
          <w:sz w:val="30"/>
          <w:szCs w:val="30"/>
          <w:lang w:val="es-419"/>
        </w:rPr>
      </w:pPr>
      <w:bookmarkStart w:id="1" w:name="_Hlk35445891"/>
      <w:r w:rsidRPr="0052321C"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 xml:space="preserve">Asistencia de Desastres </w:t>
      </w:r>
      <w:r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 xml:space="preserve">en </w:t>
      </w:r>
      <w:r w:rsidR="00D770E6"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>Utah</w:t>
      </w:r>
      <w:r w:rsidRPr="0052321C"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 xml:space="preserve"> </w:t>
      </w:r>
      <w:r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>para</w:t>
      </w:r>
      <w:r w:rsidRPr="0052321C"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 xml:space="preserve"> los Pequeños Negocios Impactados</w:t>
      </w:r>
      <w:r w:rsidR="0032471A"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> </w:t>
      </w:r>
      <w:r w:rsidRPr="0052321C">
        <w:rPr>
          <w:rFonts w:eastAsiaTheme="majorEastAsia" w:cstheme="majorBidi"/>
          <w:b/>
          <w:bCs/>
          <w:color w:val="007DBC"/>
          <w:sz w:val="28"/>
          <w:szCs w:val="28"/>
          <w:lang w:val="es-419"/>
        </w:rPr>
        <w:t>Económicamente por Coronavirus (COVID-19)</w:t>
      </w:r>
    </w:p>
    <w:bookmarkEnd w:id="1"/>
    <w:p w14:paraId="692A3B6F" w14:textId="77777777" w:rsidR="00156CE0" w:rsidRPr="00E80798" w:rsidRDefault="00156CE0" w:rsidP="002F2804">
      <w:pPr>
        <w:spacing w:after="0" w:line="240" w:lineRule="auto"/>
        <w:rPr>
          <w:color w:val="1F497D" w:themeColor="text2"/>
          <w:lang w:val="es-419"/>
        </w:rPr>
      </w:pPr>
    </w:p>
    <w:p w14:paraId="46DFB22F" w14:textId="6BADF966" w:rsidR="002A66FF" w:rsidRPr="00E80798" w:rsidRDefault="002F2804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E80798">
        <w:rPr>
          <w:b/>
          <w:lang w:val="es-419"/>
        </w:rPr>
        <w:t>SACRAMENTO, Calif.</w:t>
      </w:r>
      <w:r w:rsidR="00156CE0" w:rsidRPr="00E80798">
        <w:rPr>
          <w:lang w:val="es-419"/>
        </w:rPr>
        <w:t xml:space="preserve"> –</w:t>
      </w:r>
      <w:r w:rsidR="008E20F6" w:rsidRPr="00E80798">
        <w:rPr>
          <w:lang w:val="es-419"/>
        </w:rPr>
        <w:t xml:space="preserve"> </w:t>
      </w:r>
      <w:r w:rsidR="008B7B4A" w:rsidRPr="00953023">
        <w:rPr>
          <w:lang w:val="es-419"/>
        </w:rPr>
        <w:t xml:space="preserve">La </w:t>
      </w:r>
      <w:r w:rsidR="008B7B4A" w:rsidRPr="00953023">
        <w:rPr>
          <w:rFonts w:eastAsia="Times New Roman" w:cs="Times New Roman"/>
          <w:lang w:val="es-419"/>
        </w:rPr>
        <w:t xml:space="preserve">Administración Federal de Pequeños Negocios </w:t>
      </w:r>
      <w:r w:rsidR="00AE124C" w:rsidRPr="00953023">
        <w:rPr>
          <w:rFonts w:eastAsia="Times New Roman" w:cs="Times New Roman"/>
          <w:lang w:val="es-419"/>
        </w:rPr>
        <w:t>está</w:t>
      </w:r>
      <w:r w:rsidR="00673D66" w:rsidRPr="00953023">
        <w:rPr>
          <w:rFonts w:eastAsia="Times New Roman" w:cs="Times New Roman"/>
          <w:lang w:val="es-419"/>
        </w:rPr>
        <w:t xml:space="preserve"> </w:t>
      </w:r>
      <w:r w:rsidR="00007540" w:rsidRPr="00953023">
        <w:rPr>
          <w:rFonts w:eastAsia="Times New Roman" w:cs="Times New Roman"/>
          <w:lang w:val="es-419"/>
        </w:rPr>
        <w:t xml:space="preserve">ofreciendo </w:t>
      </w:r>
      <w:r w:rsidR="0019610C" w:rsidRPr="00953023">
        <w:rPr>
          <w:rFonts w:eastAsia="Times New Roman" w:cs="Times New Roman"/>
          <w:lang w:val="es-419"/>
        </w:rPr>
        <w:t>préstamos federales de desastres a bajos intereses</w:t>
      </w:r>
      <w:r w:rsidR="000269C7" w:rsidRPr="00953023">
        <w:rPr>
          <w:rFonts w:eastAsia="Times New Roman" w:cs="Times New Roman"/>
          <w:lang w:val="es-419"/>
        </w:rPr>
        <w:t xml:space="preserve"> </w:t>
      </w:r>
      <w:r w:rsidR="00007540" w:rsidRPr="00953023">
        <w:rPr>
          <w:rFonts w:eastAsia="Times New Roman" w:cs="Times New Roman"/>
          <w:lang w:val="es-419"/>
        </w:rPr>
        <w:t xml:space="preserve">para capital de trabajo a </w:t>
      </w:r>
      <w:r w:rsidR="00B41BB7">
        <w:rPr>
          <w:rFonts w:eastAsia="Times New Roman" w:cs="Times New Roman"/>
          <w:lang w:val="es-419"/>
        </w:rPr>
        <w:t xml:space="preserve">todos </w:t>
      </w:r>
      <w:r w:rsidR="003E4B18" w:rsidRPr="00953023">
        <w:rPr>
          <w:rFonts w:eastAsia="Times New Roman" w:cs="Times New Roman"/>
          <w:lang w:val="es-419"/>
        </w:rPr>
        <w:t>los pequeños negocios</w:t>
      </w:r>
      <w:r w:rsidR="00007540" w:rsidRPr="00953023">
        <w:rPr>
          <w:rFonts w:eastAsia="Times New Roman" w:cs="Times New Roman"/>
          <w:lang w:val="es-419"/>
        </w:rPr>
        <w:t xml:space="preserve"> de </w:t>
      </w:r>
      <w:r w:rsidR="00D770E6" w:rsidRPr="00D770E6">
        <w:rPr>
          <w:rFonts w:eastAsia="Times New Roman" w:cs="Times New Roman"/>
          <w:lang w:val="es-419"/>
        </w:rPr>
        <w:t>Utah</w:t>
      </w:r>
      <w:r w:rsidR="00007540" w:rsidRPr="00953023">
        <w:rPr>
          <w:rFonts w:eastAsia="Times New Roman" w:cs="Times New Roman"/>
          <w:lang w:val="es-419"/>
        </w:rPr>
        <w:t xml:space="preserve"> que sufren</w:t>
      </w:r>
      <w:r w:rsidR="00C85F0D" w:rsidRPr="00953023">
        <w:rPr>
          <w:rFonts w:eastAsia="Times New Roman" w:cs="Times New Roman"/>
          <w:lang w:val="es-419"/>
        </w:rPr>
        <w:t xml:space="preserve"> </w:t>
      </w:r>
      <w:r w:rsidR="00953023" w:rsidRPr="00953023">
        <w:rPr>
          <w:rFonts w:eastAsia="Times New Roman" w:cs="Times New Roman"/>
          <w:lang w:val="es-419"/>
        </w:rPr>
        <w:t>pérdidas</w:t>
      </w:r>
      <w:r w:rsidR="00007540" w:rsidRPr="00953023">
        <w:rPr>
          <w:rFonts w:eastAsia="Times New Roman" w:cs="Times New Roman"/>
          <w:lang w:val="es-419"/>
        </w:rPr>
        <w:t xml:space="preserve"> económicas sustanciales como resultado del Coronavirus (COVID-19), anunció hoy </w:t>
      </w:r>
      <w:r w:rsidR="001B677B">
        <w:rPr>
          <w:rFonts w:eastAsia="Times New Roman" w:cs="Times New Roman"/>
          <w:lang w:val="es-419"/>
        </w:rPr>
        <w:t xml:space="preserve">la Administradora </w:t>
      </w:r>
      <w:r w:rsidR="00B816E0">
        <w:rPr>
          <w:rFonts w:eastAsia="Times New Roman" w:cs="Times New Roman"/>
          <w:lang w:val="es-419"/>
        </w:rPr>
        <w:t>Jovita</w:t>
      </w:r>
      <w:r w:rsidR="00007540" w:rsidRPr="00953023">
        <w:rPr>
          <w:rFonts w:eastAsia="Times New Roman" w:cs="Times New Roman"/>
          <w:lang w:val="es-419"/>
        </w:rPr>
        <w:t xml:space="preserve"> Carranza</w:t>
      </w:r>
      <w:r w:rsidR="00B816E0">
        <w:rPr>
          <w:rFonts w:eastAsia="Times New Roman" w:cs="Times New Roman"/>
          <w:lang w:val="es-419"/>
        </w:rPr>
        <w:t>.</w:t>
      </w:r>
    </w:p>
    <w:p w14:paraId="0EC3889F" w14:textId="47978C41" w:rsidR="002A66FF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15CAA991" w14:textId="01A86490" w:rsidR="007F6CDD" w:rsidRDefault="0052321C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52321C">
        <w:rPr>
          <w:rFonts w:eastAsia="Times New Roman" w:cs="Times New Roman"/>
          <w:lang w:val="es-419"/>
        </w:rPr>
        <w:t xml:space="preserve">La declaración de desastre pone a la disponibilidad la asistencia de SBA </w:t>
      </w:r>
      <w:r w:rsidR="00D86E63" w:rsidRPr="002E3C60">
        <w:rPr>
          <w:rFonts w:eastAsia="Times New Roman" w:cs="Times New Roman"/>
          <w:lang w:val="es-419"/>
        </w:rPr>
        <w:t>en todo</w:t>
      </w:r>
      <w:r w:rsidR="00D86E63">
        <w:rPr>
          <w:rFonts w:eastAsia="Times New Roman" w:cs="Times New Roman"/>
          <w:lang w:val="es-419"/>
        </w:rPr>
        <w:t>s los condados dentro</w:t>
      </w:r>
      <w:r w:rsidR="00D86E63" w:rsidRPr="0052321C">
        <w:rPr>
          <w:rFonts w:eastAsia="Times New Roman" w:cs="Times New Roman"/>
          <w:lang w:val="es-419"/>
        </w:rPr>
        <w:t xml:space="preserve"> </w:t>
      </w:r>
      <w:r w:rsidR="00D86E63">
        <w:rPr>
          <w:rFonts w:eastAsia="Times New Roman" w:cs="Times New Roman"/>
          <w:lang w:val="es-419"/>
        </w:rPr>
        <w:t>del</w:t>
      </w:r>
      <w:r w:rsidRPr="0052321C">
        <w:rPr>
          <w:rFonts w:eastAsia="Times New Roman" w:cs="Times New Roman"/>
          <w:lang w:val="es-419"/>
        </w:rPr>
        <w:t xml:space="preserve"> estado de </w:t>
      </w:r>
      <w:r w:rsidR="00D770E6" w:rsidRPr="00D770E6">
        <w:rPr>
          <w:rFonts w:eastAsia="Times New Roman" w:cs="Times New Roman"/>
          <w:lang w:val="es-419"/>
        </w:rPr>
        <w:t>Utah</w:t>
      </w:r>
      <w:r w:rsidRPr="0052321C">
        <w:rPr>
          <w:rFonts w:eastAsia="Times New Roman" w:cs="Times New Roman"/>
          <w:lang w:val="es-419"/>
        </w:rPr>
        <w:t xml:space="preserve"> y en los siguientes condados vecinos</w:t>
      </w:r>
      <w:r w:rsidR="00FC74F5">
        <w:rPr>
          <w:rFonts w:eastAsia="Times New Roman" w:cs="Times New Roman"/>
          <w:lang w:val="es-419"/>
        </w:rPr>
        <w:t>.</w:t>
      </w:r>
    </w:p>
    <w:p w14:paraId="71554688" w14:textId="77777777" w:rsidR="0052321C" w:rsidRDefault="0052321C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466919BD" w14:textId="4C5D6DA0" w:rsidR="007F6CDD" w:rsidRPr="00D770E6" w:rsidRDefault="007F6CDD" w:rsidP="0032471A">
      <w:pPr>
        <w:spacing w:after="0" w:line="240" w:lineRule="auto"/>
        <w:ind w:left="450" w:right="450" w:hanging="450"/>
        <w:rPr>
          <w:rFonts w:eastAsia="Times New Roman" w:cs="Times New Roman"/>
          <w:lang w:val="es-419"/>
        </w:rPr>
      </w:pPr>
      <w:r w:rsidRPr="007F6CDD">
        <w:rPr>
          <w:rFonts w:eastAsia="Times New Roman" w:cs="Times New Roman"/>
          <w:lang w:val="es-419"/>
        </w:rPr>
        <w:t xml:space="preserve">Los condados vecinos de </w:t>
      </w:r>
      <w:r w:rsidR="00D770E6" w:rsidRPr="00D770E6">
        <w:rPr>
          <w:rFonts w:eastAsia="Times New Roman" w:cs="Times New Roman"/>
          <w:lang w:val="es-419"/>
        </w:rPr>
        <w:t xml:space="preserve">Arizona:  Apache, Coconino, Mohave </w:t>
      </w:r>
      <w:r w:rsidR="00D770E6">
        <w:rPr>
          <w:rFonts w:eastAsia="Times New Roman" w:cs="Times New Roman"/>
          <w:lang w:val="es-419"/>
        </w:rPr>
        <w:t>y</w:t>
      </w:r>
      <w:r w:rsidR="00D770E6" w:rsidRPr="00D770E6">
        <w:rPr>
          <w:rFonts w:eastAsia="Times New Roman" w:cs="Times New Roman"/>
          <w:lang w:val="es-419"/>
        </w:rPr>
        <w:t xml:space="preserve"> Navajo;</w:t>
      </w:r>
    </w:p>
    <w:p w14:paraId="490D54FB" w14:textId="5DC68216" w:rsidR="007F6CDD" w:rsidRPr="00D770E6" w:rsidRDefault="007F6CDD" w:rsidP="0032471A">
      <w:pPr>
        <w:spacing w:after="0" w:line="240" w:lineRule="auto"/>
        <w:ind w:left="450" w:right="450" w:hanging="450"/>
        <w:rPr>
          <w:rFonts w:eastAsia="Times New Roman" w:cs="Times New Roman"/>
          <w:lang w:val="es-419"/>
        </w:rPr>
      </w:pPr>
      <w:r w:rsidRPr="007F6CDD">
        <w:rPr>
          <w:rFonts w:eastAsia="Times New Roman" w:cs="Times New Roman"/>
          <w:lang w:val="es-419"/>
        </w:rPr>
        <w:t xml:space="preserve">Los condados vecinos de </w:t>
      </w:r>
      <w:r w:rsidR="00D770E6" w:rsidRPr="00D770E6">
        <w:rPr>
          <w:rFonts w:eastAsia="Times New Roman" w:cs="Times New Roman"/>
          <w:lang w:val="es-419"/>
        </w:rPr>
        <w:t>Colorad</w:t>
      </w:r>
      <w:r w:rsidR="00D770E6">
        <w:rPr>
          <w:rFonts w:eastAsia="Times New Roman" w:cs="Times New Roman"/>
          <w:lang w:val="es-419"/>
        </w:rPr>
        <w:t>o</w:t>
      </w:r>
      <w:r w:rsidR="00D770E6" w:rsidRPr="00D770E6">
        <w:rPr>
          <w:rFonts w:eastAsia="Times New Roman" w:cs="Times New Roman"/>
          <w:lang w:val="es-419"/>
        </w:rPr>
        <w:t>:  Dolores, Garfield, Mesa, Moffat, Montezuma, Montrose, Rio</w:t>
      </w:r>
      <w:r w:rsidR="0032471A">
        <w:rPr>
          <w:rFonts w:eastAsia="Times New Roman" w:cs="Times New Roman"/>
          <w:lang w:val="es-419"/>
        </w:rPr>
        <w:t> </w:t>
      </w:r>
      <w:r w:rsidR="00D770E6" w:rsidRPr="00D770E6">
        <w:rPr>
          <w:rFonts w:eastAsia="Times New Roman" w:cs="Times New Roman"/>
          <w:lang w:val="es-419"/>
        </w:rPr>
        <w:t xml:space="preserve">Blanco </w:t>
      </w:r>
      <w:r w:rsidR="00D770E6">
        <w:rPr>
          <w:rFonts w:eastAsia="Times New Roman" w:cs="Times New Roman"/>
          <w:lang w:val="es-419"/>
        </w:rPr>
        <w:t xml:space="preserve">y </w:t>
      </w:r>
      <w:r w:rsidR="00D770E6" w:rsidRPr="00D770E6">
        <w:rPr>
          <w:rFonts w:eastAsia="Times New Roman" w:cs="Times New Roman"/>
          <w:lang w:val="es-419"/>
        </w:rPr>
        <w:t>San Miguel;</w:t>
      </w:r>
    </w:p>
    <w:p w14:paraId="1F81FB8D" w14:textId="1FA29526" w:rsidR="007F6CDD" w:rsidRPr="007F6CDD" w:rsidRDefault="007F6CDD" w:rsidP="0032471A">
      <w:pPr>
        <w:spacing w:after="0" w:line="240" w:lineRule="auto"/>
        <w:ind w:left="450" w:right="450" w:hanging="450"/>
        <w:rPr>
          <w:rFonts w:eastAsia="Times New Roman" w:cs="Times New Roman"/>
          <w:lang w:val="es-419"/>
        </w:rPr>
      </w:pPr>
      <w:r w:rsidRPr="007F6CDD">
        <w:rPr>
          <w:rFonts w:eastAsia="Times New Roman" w:cs="Times New Roman"/>
          <w:lang w:val="es-419"/>
        </w:rPr>
        <w:t xml:space="preserve">Los condados vecinos de </w:t>
      </w:r>
      <w:r w:rsidR="00D770E6" w:rsidRPr="00D770E6">
        <w:rPr>
          <w:rFonts w:eastAsia="Times New Roman" w:cs="Times New Roman"/>
          <w:lang w:val="es-419"/>
        </w:rPr>
        <w:t xml:space="preserve">Idaho:  Bear Lake, Cassia, Franklin </w:t>
      </w:r>
      <w:r w:rsidR="00D770E6">
        <w:rPr>
          <w:rFonts w:eastAsia="Times New Roman" w:cs="Times New Roman"/>
          <w:lang w:val="es-419"/>
        </w:rPr>
        <w:t>y</w:t>
      </w:r>
      <w:r w:rsidR="00D770E6" w:rsidRPr="00D770E6">
        <w:rPr>
          <w:rFonts w:eastAsia="Times New Roman" w:cs="Times New Roman"/>
          <w:lang w:val="es-419"/>
        </w:rPr>
        <w:t xml:space="preserve"> Oneida;</w:t>
      </w:r>
    </w:p>
    <w:p w14:paraId="292050AB" w14:textId="1F445437" w:rsidR="00D770E6" w:rsidRPr="00D770E6" w:rsidRDefault="00D770E6" w:rsidP="0032471A">
      <w:pPr>
        <w:spacing w:after="0" w:line="240" w:lineRule="auto"/>
        <w:ind w:left="450" w:right="450" w:hanging="450"/>
        <w:rPr>
          <w:rFonts w:eastAsia="Times New Roman" w:cs="Times New Roman"/>
          <w:lang w:val="es-419"/>
        </w:rPr>
      </w:pPr>
      <w:r w:rsidRPr="007F6CDD">
        <w:rPr>
          <w:rFonts w:eastAsia="Times New Roman" w:cs="Times New Roman"/>
          <w:lang w:val="es-419"/>
        </w:rPr>
        <w:t xml:space="preserve">Los condados vecinos de </w:t>
      </w:r>
      <w:r w:rsidRPr="00D770E6">
        <w:rPr>
          <w:rFonts w:eastAsia="Times New Roman" w:cs="Times New Roman"/>
          <w:lang w:val="es-419"/>
        </w:rPr>
        <w:t xml:space="preserve">Nevada:  Elko, Lincoln </w:t>
      </w:r>
      <w:r>
        <w:rPr>
          <w:rFonts w:eastAsia="Times New Roman" w:cs="Times New Roman"/>
          <w:lang w:val="es-419"/>
        </w:rPr>
        <w:t>y</w:t>
      </w:r>
      <w:r w:rsidRPr="00D770E6">
        <w:rPr>
          <w:rFonts w:eastAsia="Times New Roman" w:cs="Times New Roman"/>
          <w:lang w:val="es-419"/>
        </w:rPr>
        <w:t xml:space="preserve"> White Pine;</w:t>
      </w:r>
    </w:p>
    <w:p w14:paraId="57C36CF6" w14:textId="1F9CC26D" w:rsidR="00D770E6" w:rsidRPr="00D770E6" w:rsidRDefault="00D770E6" w:rsidP="0032471A">
      <w:pPr>
        <w:spacing w:after="0" w:line="240" w:lineRule="auto"/>
        <w:ind w:left="450" w:right="450" w:hanging="450"/>
        <w:rPr>
          <w:rFonts w:eastAsia="Times New Roman" w:cs="Times New Roman"/>
          <w:lang w:val="es-419"/>
        </w:rPr>
      </w:pPr>
      <w:r>
        <w:rPr>
          <w:rFonts w:eastAsia="Times New Roman" w:cs="Times New Roman"/>
          <w:lang w:val="es-419"/>
        </w:rPr>
        <w:t>El condado vecino de</w:t>
      </w:r>
      <w:r w:rsidRPr="007F6CDD">
        <w:rPr>
          <w:rFonts w:eastAsia="Times New Roman" w:cs="Times New Roman"/>
          <w:lang w:val="es-419"/>
        </w:rPr>
        <w:t xml:space="preserve"> </w:t>
      </w:r>
      <w:r w:rsidRPr="00D770E6">
        <w:rPr>
          <w:rFonts w:eastAsia="Times New Roman" w:cs="Times New Roman"/>
          <w:lang w:val="es-419"/>
        </w:rPr>
        <w:t>New Mexico:  San Juan;</w:t>
      </w:r>
    </w:p>
    <w:p w14:paraId="7F380616" w14:textId="7C3CD48C" w:rsidR="00D770E6" w:rsidRPr="007F6CDD" w:rsidRDefault="00D770E6" w:rsidP="0032471A">
      <w:pPr>
        <w:spacing w:after="0" w:line="240" w:lineRule="auto"/>
        <w:ind w:left="450" w:right="450" w:hanging="450"/>
        <w:rPr>
          <w:rFonts w:eastAsia="Times New Roman" w:cs="Times New Roman"/>
          <w:lang w:val="es-419"/>
        </w:rPr>
      </w:pPr>
      <w:r w:rsidRPr="007F6CDD">
        <w:rPr>
          <w:rFonts w:eastAsia="Times New Roman" w:cs="Times New Roman"/>
          <w:lang w:val="es-419"/>
        </w:rPr>
        <w:t xml:space="preserve">Los condados vecinos de </w:t>
      </w:r>
      <w:r w:rsidRPr="00D770E6">
        <w:rPr>
          <w:rFonts w:eastAsia="Times New Roman" w:cs="Times New Roman"/>
          <w:lang w:val="es-419"/>
        </w:rPr>
        <w:t>Wyoming:  Lincoln, Sweetwater</w:t>
      </w:r>
      <w:r>
        <w:rPr>
          <w:rFonts w:eastAsia="Times New Roman" w:cs="Times New Roman"/>
          <w:lang w:val="es-419"/>
        </w:rPr>
        <w:t xml:space="preserve"> y </w:t>
      </w:r>
      <w:r w:rsidRPr="00D770E6">
        <w:rPr>
          <w:rFonts w:eastAsia="Times New Roman" w:cs="Times New Roman"/>
          <w:lang w:val="es-419"/>
        </w:rPr>
        <w:t>Uinta.</w:t>
      </w:r>
    </w:p>
    <w:p w14:paraId="42FE1960" w14:textId="77777777" w:rsidR="00D770E6" w:rsidRPr="00E80798" w:rsidRDefault="00D770E6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71F8569C" w14:textId="05C13D9C" w:rsidR="002A66FF" w:rsidRDefault="00E629E7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E629E7">
        <w:rPr>
          <w:rFonts w:eastAsia="Times New Roman" w:cs="Times New Roman"/>
          <w:lang w:val="es-419"/>
        </w:rPr>
        <w:t xml:space="preserve">“SBA está firmemente comprometida en brindar a los negocios del estado </w:t>
      </w:r>
      <w:r w:rsidR="00D83919">
        <w:rPr>
          <w:rFonts w:eastAsia="Times New Roman" w:cs="Times New Roman"/>
          <w:lang w:val="es-419"/>
        </w:rPr>
        <w:t xml:space="preserve">de </w:t>
      </w:r>
      <w:r w:rsidR="00D770E6" w:rsidRPr="00D770E6">
        <w:rPr>
          <w:rFonts w:eastAsia="Times New Roman" w:cs="Times New Roman"/>
          <w:lang w:val="es-419"/>
        </w:rPr>
        <w:t>Utah</w:t>
      </w:r>
      <w:r w:rsidRPr="00E629E7">
        <w:rPr>
          <w:rFonts w:eastAsia="Times New Roman" w:cs="Times New Roman"/>
          <w:lang w:val="es-419"/>
        </w:rPr>
        <w:t xml:space="preserve"> una respuesta efectiva, enfocada al cliente y proporcionar acceso a préstamos federales de desastre. Nos esforzaremos en ayudar a estos pequeños negocios, a recuperarse rápidamente del impacto financiero causado </w:t>
      </w:r>
      <w:r w:rsidR="00A35A15">
        <w:rPr>
          <w:rFonts w:eastAsia="Times New Roman" w:cs="Times New Roman"/>
          <w:lang w:val="es-419"/>
        </w:rPr>
        <w:t xml:space="preserve">por el </w:t>
      </w:r>
      <w:r w:rsidR="00ED55E4" w:rsidRPr="00ED55E4">
        <w:rPr>
          <w:rFonts w:eastAsia="Times New Roman" w:cs="Times New Roman"/>
          <w:lang w:val="es-419"/>
        </w:rPr>
        <w:t>Coronavirus (COVID-19</w:t>
      </w:r>
      <w:r w:rsidR="00407DB3">
        <w:rPr>
          <w:rFonts w:eastAsia="Times New Roman" w:cs="Times New Roman"/>
          <w:lang w:val="es-419"/>
        </w:rPr>
        <w:t>),</w:t>
      </w:r>
      <w:r w:rsidRPr="00E629E7">
        <w:rPr>
          <w:rFonts w:eastAsia="Times New Roman" w:cs="Times New Roman"/>
          <w:lang w:val="es-419"/>
        </w:rPr>
        <w:t>” afirmó la Administrador</w:t>
      </w:r>
      <w:r w:rsidR="00C943F8">
        <w:rPr>
          <w:rFonts w:eastAsia="Times New Roman" w:cs="Times New Roman"/>
          <w:lang w:val="es-419"/>
        </w:rPr>
        <w:t>a</w:t>
      </w:r>
      <w:r w:rsidRPr="00E629E7">
        <w:rPr>
          <w:rFonts w:eastAsia="Times New Roman" w:cs="Times New Roman"/>
          <w:lang w:val="es-419"/>
        </w:rPr>
        <w:t xml:space="preserve"> Carranza.</w:t>
      </w:r>
    </w:p>
    <w:p w14:paraId="12D07E83" w14:textId="77777777" w:rsidR="00E629E7" w:rsidRPr="00E80798" w:rsidRDefault="00E629E7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5F1F9163" w14:textId="4AE58563" w:rsidR="002A66FF" w:rsidRPr="00E80798" w:rsidRDefault="002F1C67" w:rsidP="002A66FF">
      <w:pPr>
        <w:spacing w:after="0" w:line="240" w:lineRule="auto"/>
        <w:rPr>
          <w:rFonts w:eastAsia="Times New Roman" w:cs="Times New Roman"/>
          <w:b/>
          <w:lang w:val="es-419"/>
        </w:rPr>
      </w:pPr>
      <w:r w:rsidRPr="002F1C67">
        <w:rPr>
          <w:rFonts w:eastAsia="Times New Roman" w:cs="Times New Roman"/>
          <w:lang w:val="es-419"/>
        </w:rPr>
        <w:t>Los Representantes de Servicio al Cliente de SBA estarán disponibles para responder</w:t>
      </w:r>
      <w:r w:rsidR="00B220EB">
        <w:rPr>
          <w:rFonts w:eastAsia="Times New Roman" w:cs="Times New Roman"/>
          <w:lang w:val="es-419"/>
        </w:rPr>
        <w:t xml:space="preserve"> a</w:t>
      </w:r>
      <w:r w:rsidRPr="002F1C67">
        <w:rPr>
          <w:rFonts w:eastAsia="Times New Roman" w:cs="Times New Roman"/>
          <w:lang w:val="es-419"/>
        </w:rPr>
        <w:t xml:space="preserve"> preguntas sobre el programa de Préstamos por Desastre p</w:t>
      </w:r>
      <w:r w:rsidR="000016C2">
        <w:rPr>
          <w:rFonts w:eastAsia="Times New Roman" w:cs="Times New Roman"/>
          <w:lang w:val="es-419"/>
        </w:rPr>
        <w:t>a</w:t>
      </w:r>
      <w:r w:rsidRPr="002F1C67">
        <w:rPr>
          <w:rFonts w:eastAsia="Times New Roman" w:cs="Times New Roman"/>
          <w:lang w:val="es-419"/>
        </w:rPr>
        <w:t>r</w:t>
      </w:r>
      <w:r w:rsidR="000016C2">
        <w:rPr>
          <w:rFonts w:eastAsia="Times New Roman" w:cs="Times New Roman"/>
          <w:lang w:val="es-419"/>
        </w:rPr>
        <w:t>a</w:t>
      </w:r>
      <w:r w:rsidRPr="002F1C67">
        <w:rPr>
          <w:rFonts w:eastAsia="Times New Roman" w:cs="Times New Roman"/>
          <w:lang w:val="es-419"/>
        </w:rPr>
        <w:t xml:space="preserve"> </w:t>
      </w:r>
      <w:r w:rsidR="000016C2">
        <w:rPr>
          <w:rFonts w:eastAsia="Times New Roman" w:cs="Times New Roman"/>
          <w:lang w:val="es-419"/>
        </w:rPr>
        <w:t>Pérdidas</w:t>
      </w:r>
      <w:r w:rsidRPr="002F1C67">
        <w:rPr>
          <w:rFonts w:eastAsia="Times New Roman" w:cs="Times New Roman"/>
          <w:lang w:val="es-419"/>
        </w:rPr>
        <w:t xml:space="preserve"> Económicas de la SBA y explicar el proceso de solicitud</w:t>
      </w:r>
      <w:r w:rsidR="00593F3D">
        <w:rPr>
          <w:rFonts w:eastAsia="Times New Roman" w:cs="Times New Roman"/>
          <w:lang w:val="es-419"/>
        </w:rPr>
        <w:t xml:space="preserve">. </w:t>
      </w:r>
    </w:p>
    <w:p w14:paraId="59196066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2FD5CBBD" w14:textId="3AD8B356" w:rsidR="00F7217B" w:rsidRPr="001E247D" w:rsidRDefault="00F7217B" w:rsidP="00F7217B">
      <w:pPr>
        <w:spacing w:after="0" w:line="240" w:lineRule="auto"/>
        <w:rPr>
          <w:rFonts w:eastAsia="Times New Roman" w:cs="Times New Roman"/>
          <w:spacing w:val="-6"/>
          <w:lang w:val="es-MX"/>
        </w:rPr>
      </w:pPr>
      <w:r w:rsidRPr="00C21BC3">
        <w:rPr>
          <w:rFonts w:eastAsia="Times New Roman" w:cs="Times New Roman"/>
          <w:lang w:val="es-MX"/>
        </w:rPr>
        <w:t>“</w:t>
      </w:r>
      <w:r w:rsidRPr="00C21BC3">
        <w:rPr>
          <w:rFonts w:eastAsia="Times New Roman" w:cs="Times New Roman"/>
          <w:lang w:val="es-US"/>
        </w:rPr>
        <w:t xml:space="preserve">Pequeños negocios, </w:t>
      </w:r>
      <w:r w:rsidRPr="00C21BC3">
        <w:rPr>
          <w:rFonts w:eastAsia="Times New Roman" w:cs="Times New Roman"/>
          <w:spacing w:val="-6"/>
          <w:lang w:val="es-MX"/>
        </w:rPr>
        <w:t xml:space="preserve">pequeñas cooperativas agrícolas, pequeños negocios involucrados en acuacultura y la mayoría de las organizaciones </w:t>
      </w:r>
      <w:r w:rsidR="007F2ED7">
        <w:rPr>
          <w:rFonts w:eastAsia="Times New Roman" w:cs="Times New Roman"/>
          <w:spacing w:val="-6"/>
          <w:lang w:val="es-MX"/>
        </w:rPr>
        <w:t xml:space="preserve">privadas </w:t>
      </w:r>
      <w:r w:rsidRPr="00C21BC3">
        <w:rPr>
          <w:rFonts w:eastAsia="Times New Roman" w:cs="Times New Roman"/>
          <w:spacing w:val="-6"/>
          <w:lang w:val="es-MX"/>
        </w:rPr>
        <w:t>sin fines de lucro de todos tamaños</w:t>
      </w:r>
      <w:r w:rsidR="00056CAD" w:rsidRPr="00C21BC3">
        <w:rPr>
          <w:rFonts w:eastAsia="Times New Roman" w:cs="Times New Roman"/>
          <w:spacing w:val="-6"/>
          <w:lang w:val="es-MX"/>
        </w:rPr>
        <w:t xml:space="preserve"> que </w:t>
      </w:r>
      <w:r w:rsidR="00D3639A" w:rsidRPr="00C21BC3">
        <w:rPr>
          <w:rFonts w:eastAsia="Times New Roman" w:cs="Times New Roman"/>
          <w:spacing w:val="-6"/>
          <w:lang w:val="es-MX"/>
        </w:rPr>
        <w:t>se han visto afectados financiera</w:t>
      </w:r>
      <w:r w:rsidR="00634BF1" w:rsidRPr="00C21BC3">
        <w:rPr>
          <w:rFonts w:eastAsia="Times New Roman" w:cs="Times New Roman"/>
          <w:spacing w:val="-6"/>
          <w:lang w:val="es-MX"/>
        </w:rPr>
        <w:t xml:space="preserve">mente como resultado directo </w:t>
      </w:r>
      <w:r w:rsidR="00BA608B" w:rsidRPr="00C21BC3">
        <w:rPr>
          <w:rFonts w:eastAsia="Times New Roman" w:cs="Times New Roman"/>
          <w:spacing w:val="-6"/>
          <w:lang w:val="es-MX"/>
        </w:rPr>
        <w:t xml:space="preserve">del </w:t>
      </w:r>
      <w:r w:rsidR="00D47C29" w:rsidRPr="00C21BC3">
        <w:rPr>
          <w:rFonts w:eastAsia="Times New Roman" w:cs="Times New Roman"/>
          <w:spacing w:val="-6"/>
          <w:lang w:val="es-MX"/>
        </w:rPr>
        <w:t xml:space="preserve"> </w:t>
      </w:r>
      <w:r w:rsidR="00BA608B" w:rsidRPr="00C21BC3">
        <w:rPr>
          <w:rFonts w:eastAsia="Times New Roman" w:cs="Times New Roman"/>
          <w:lang w:val="es-419"/>
        </w:rPr>
        <w:t xml:space="preserve">Coronavirus (COVID-19) desde el 31 de enero del 2020, </w:t>
      </w:r>
      <w:r w:rsidRPr="00C21BC3">
        <w:rPr>
          <w:rFonts w:eastAsia="Times New Roman" w:cs="Times New Roman"/>
          <w:lang w:val="es-US"/>
        </w:rPr>
        <w:t xml:space="preserve"> pu</w:t>
      </w:r>
      <w:r w:rsidR="005E5F79">
        <w:rPr>
          <w:rFonts w:eastAsia="Times New Roman" w:cs="Times New Roman"/>
          <w:lang w:val="es-US"/>
        </w:rPr>
        <w:t>eden solicitar</w:t>
      </w:r>
      <w:r w:rsidRPr="00C21BC3">
        <w:rPr>
          <w:rFonts w:eastAsia="Times New Roman" w:cs="Times New Roman"/>
          <w:lang w:val="es-US"/>
        </w:rPr>
        <w:t xml:space="preserve"> un Préstamo de Desastres para Pérdidas Económicas de hasta $2 </w:t>
      </w:r>
      <w:r w:rsidR="008B2858">
        <w:rPr>
          <w:rFonts w:eastAsia="Times New Roman" w:cs="Times New Roman"/>
          <w:lang w:val="es-US"/>
        </w:rPr>
        <w:t>m</w:t>
      </w:r>
      <w:r w:rsidRPr="00C21BC3">
        <w:rPr>
          <w:rFonts w:eastAsia="Times New Roman" w:cs="Times New Roman"/>
          <w:lang w:val="es-US"/>
        </w:rPr>
        <w:t>illones de dólares para</w:t>
      </w:r>
      <w:r w:rsidRPr="00C21BC3">
        <w:rPr>
          <w:rFonts w:eastAsia="Times New Roman" w:cs="Times New Roman"/>
          <w:lang w:val="es-MX"/>
        </w:rPr>
        <w:t xml:space="preserve"> ayudarles a cubrir necesidades de capital de trabajo</w:t>
      </w:r>
      <w:r w:rsidR="00A50EBF" w:rsidRPr="00C21BC3">
        <w:rPr>
          <w:rFonts w:eastAsia="Times New Roman" w:cs="Times New Roman"/>
          <w:lang w:val="es-MX"/>
        </w:rPr>
        <w:t xml:space="preserve"> y gastos </w:t>
      </w:r>
      <w:r w:rsidR="00185857" w:rsidRPr="00C21BC3">
        <w:rPr>
          <w:rFonts w:eastAsia="Times New Roman" w:cs="Times New Roman"/>
          <w:lang w:val="es-MX"/>
        </w:rPr>
        <w:t>operacionales</w:t>
      </w:r>
      <w:r w:rsidRPr="00C21BC3">
        <w:rPr>
          <w:rFonts w:eastAsia="Times New Roman" w:cs="Times New Roman"/>
          <w:lang w:val="es-MX"/>
        </w:rPr>
        <w:t xml:space="preserve"> </w:t>
      </w:r>
      <w:r w:rsidR="006F0C5C" w:rsidRPr="00C21BC3">
        <w:rPr>
          <w:rFonts w:eastAsia="Times New Roman" w:cs="Times New Roman"/>
          <w:lang w:val="es-MX"/>
        </w:rPr>
        <w:t>que podrían haberse</w:t>
      </w:r>
      <w:r w:rsidR="000D7A36">
        <w:rPr>
          <w:rFonts w:eastAsia="Times New Roman" w:cs="Times New Roman"/>
          <w:lang w:val="es-MX"/>
        </w:rPr>
        <w:t xml:space="preserve"> cubierto</w:t>
      </w:r>
      <w:r w:rsidR="006F0C5C" w:rsidRPr="00C21BC3">
        <w:rPr>
          <w:rFonts w:eastAsia="Times New Roman" w:cs="Times New Roman"/>
          <w:lang w:val="es-MX"/>
        </w:rPr>
        <w:t xml:space="preserve"> </w:t>
      </w:r>
      <w:r w:rsidR="005A65F2" w:rsidRPr="00C21BC3">
        <w:rPr>
          <w:rFonts w:eastAsia="Times New Roman" w:cs="Times New Roman"/>
          <w:lang w:val="es-MX"/>
        </w:rPr>
        <w:t>si el desastre no hubiera ocurrido</w:t>
      </w:r>
      <w:r w:rsidR="005F13A6" w:rsidRPr="00C21BC3">
        <w:rPr>
          <w:rFonts w:eastAsia="Times New Roman" w:cs="Times New Roman"/>
          <w:lang w:val="es-MX"/>
        </w:rPr>
        <w:t>,</w:t>
      </w:r>
      <w:r w:rsidRPr="00C21BC3">
        <w:rPr>
          <w:rFonts w:eastAsia="Times New Roman" w:cs="Times New Roman"/>
          <w:lang w:val="es-MX"/>
        </w:rPr>
        <w:t xml:space="preserve">” </w:t>
      </w:r>
      <w:r w:rsidRPr="00C21BC3">
        <w:rPr>
          <w:rFonts w:eastAsia="Times New Roman" w:cs="Times New Roman"/>
          <w:kern w:val="24"/>
          <w:lang w:val="es-MX"/>
        </w:rPr>
        <w:t>dijo</w:t>
      </w:r>
      <w:r w:rsidRPr="00C21BC3">
        <w:rPr>
          <w:rFonts w:eastAsia="Times New Roman" w:cs="Times New Roman"/>
          <w:lang w:val="es-MX"/>
        </w:rPr>
        <w:t xml:space="preserve"> </w:t>
      </w:r>
      <w:r w:rsidR="004D0F39" w:rsidRPr="00C21BC3">
        <w:rPr>
          <w:rFonts w:eastAsia="Times New Roman" w:cs="Times New Roman"/>
          <w:lang w:val="es-MX"/>
        </w:rPr>
        <w:t>Carranza</w:t>
      </w:r>
      <w:r w:rsidR="00380583">
        <w:rPr>
          <w:rFonts w:eastAsia="Times New Roman" w:cs="Times New Roman"/>
          <w:lang w:val="es-MX"/>
        </w:rPr>
        <w:t>.</w:t>
      </w:r>
    </w:p>
    <w:p w14:paraId="75285B5D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32A40BC8" w14:textId="178C3255" w:rsidR="00C724CC" w:rsidRDefault="00C724CC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C724CC">
        <w:rPr>
          <w:rFonts w:eastAsia="Times New Roman" w:cs="Times New Roman"/>
          <w:lang w:val="es-419"/>
        </w:rPr>
        <w:lastRenderedPageBreak/>
        <w:t>"</w:t>
      </w:r>
      <w:r w:rsidR="00946B80">
        <w:rPr>
          <w:rFonts w:eastAsia="Times New Roman" w:cs="Times New Roman"/>
          <w:lang w:val="es-419"/>
        </w:rPr>
        <w:t>Se puede</w:t>
      </w:r>
      <w:r w:rsidR="001F1E3E">
        <w:rPr>
          <w:rFonts w:eastAsia="Times New Roman" w:cs="Times New Roman"/>
          <w:lang w:val="es-419"/>
        </w:rPr>
        <w:t>n</w:t>
      </w:r>
      <w:r w:rsidR="00946B80">
        <w:rPr>
          <w:rFonts w:eastAsia="Times New Roman" w:cs="Times New Roman"/>
          <w:lang w:val="es-419"/>
        </w:rPr>
        <w:t xml:space="preserve"> utilizar estos</w:t>
      </w:r>
      <w:r w:rsidRPr="00C724CC">
        <w:rPr>
          <w:rFonts w:eastAsia="Times New Roman" w:cs="Times New Roman"/>
          <w:lang w:val="es-419"/>
        </w:rPr>
        <w:t xml:space="preserve"> préstamos para pagar deudas fijas, nóminas, cuentas por pagar y otras facturas que no se puede</w:t>
      </w:r>
      <w:r w:rsidR="001F1E3E">
        <w:rPr>
          <w:rFonts w:eastAsia="Times New Roman" w:cs="Times New Roman"/>
          <w:lang w:val="es-419"/>
        </w:rPr>
        <w:t>n</w:t>
      </w:r>
      <w:r w:rsidRPr="00C724CC">
        <w:rPr>
          <w:rFonts w:eastAsia="Times New Roman" w:cs="Times New Roman"/>
          <w:lang w:val="es-419"/>
        </w:rPr>
        <w:t xml:space="preserve"> pagar debido al impacto del desastre. Los préstamos por desastre pueden proporcionar asistencia económica vital a las pequeñas empresas para ayudar a superar la pérdida temporal de ingresos que están experimentando</w:t>
      </w:r>
      <w:r w:rsidR="00B13785">
        <w:rPr>
          <w:rFonts w:eastAsia="Times New Roman" w:cs="Times New Roman"/>
          <w:lang w:val="es-419"/>
        </w:rPr>
        <w:t>,</w:t>
      </w:r>
      <w:r w:rsidRPr="00C724CC">
        <w:rPr>
          <w:rFonts w:eastAsia="Times New Roman" w:cs="Times New Roman"/>
          <w:lang w:val="es-419"/>
        </w:rPr>
        <w:t xml:space="preserve">" agregó Carranza. </w:t>
      </w:r>
    </w:p>
    <w:p w14:paraId="21485697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780E3544" w14:textId="330E41C3" w:rsidR="00FF260C" w:rsidRDefault="00FF260C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FF260C">
        <w:rPr>
          <w:rFonts w:eastAsia="Times New Roman" w:cs="Times New Roman"/>
          <w:lang w:val="es-419"/>
        </w:rPr>
        <w:t xml:space="preserve">La elegibilidad para Préstamos por Desastre </w:t>
      </w:r>
      <w:r w:rsidR="000016C2">
        <w:rPr>
          <w:rFonts w:eastAsia="Times New Roman" w:cs="Times New Roman"/>
          <w:lang w:val="es-419"/>
        </w:rPr>
        <w:t>para</w:t>
      </w:r>
      <w:r w:rsidRPr="00FF260C">
        <w:rPr>
          <w:rFonts w:eastAsia="Times New Roman" w:cs="Times New Roman"/>
          <w:lang w:val="es-419"/>
        </w:rPr>
        <w:t xml:space="preserve"> </w:t>
      </w:r>
      <w:r w:rsidR="000016C2">
        <w:rPr>
          <w:rFonts w:eastAsia="Times New Roman" w:cs="Times New Roman"/>
          <w:lang w:val="es-419"/>
        </w:rPr>
        <w:t>Pérdidas</w:t>
      </w:r>
      <w:r w:rsidRPr="00FF260C">
        <w:rPr>
          <w:rFonts w:eastAsia="Times New Roman" w:cs="Times New Roman"/>
          <w:lang w:val="es-419"/>
        </w:rPr>
        <w:t xml:space="preserve"> Económicas se basa en el impacto financiero del Coronavirus </w:t>
      </w:r>
      <w:r w:rsidRPr="00674CC2">
        <w:rPr>
          <w:rFonts w:eastAsia="Times New Roman" w:cs="Times New Roman"/>
          <w:lang w:val="es-419"/>
        </w:rPr>
        <w:t>(COVID-19).</w:t>
      </w:r>
      <w:r w:rsidRPr="00FF260C">
        <w:rPr>
          <w:rFonts w:eastAsia="Times New Roman" w:cs="Times New Roman"/>
          <w:lang w:val="es-419"/>
        </w:rPr>
        <w:t xml:space="preserve"> La tasa de interés es </w:t>
      </w:r>
      <w:r w:rsidR="00C902EB">
        <w:rPr>
          <w:rFonts w:eastAsia="Times New Roman" w:cs="Times New Roman"/>
          <w:lang w:val="es-419"/>
        </w:rPr>
        <w:t>el</w:t>
      </w:r>
      <w:r w:rsidRPr="00FF260C">
        <w:rPr>
          <w:rFonts w:eastAsia="Times New Roman" w:cs="Times New Roman"/>
          <w:lang w:val="es-419"/>
        </w:rPr>
        <w:t xml:space="preserve"> 3</w:t>
      </w:r>
      <w:r w:rsidR="000016C2">
        <w:rPr>
          <w:rFonts w:eastAsia="Times New Roman" w:cs="Times New Roman"/>
          <w:lang w:val="es-419"/>
        </w:rPr>
        <w:t>,</w:t>
      </w:r>
      <w:r w:rsidRPr="00FF260C">
        <w:rPr>
          <w:rFonts w:eastAsia="Times New Roman" w:cs="Times New Roman"/>
          <w:lang w:val="es-419"/>
        </w:rPr>
        <w:t>75 por ciento para l</w:t>
      </w:r>
      <w:r w:rsidR="00540662">
        <w:rPr>
          <w:rFonts w:eastAsia="Times New Roman" w:cs="Times New Roman"/>
          <w:lang w:val="es-419"/>
        </w:rPr>
        <w:t>os</w:t>
      </w:r>
      <w:r w:rsidRPr="00FF260C">
        <w:rPr>
          <w:rFonts w:eastAsia="Times New Roman" w:cs="Times New Roman"/>
          <w:lang w:val="es-419"/>
        </w:rPr>
        <w:t xml:space="preserve"> </w:t>
      </w:r>
      <w:r w:rsidR="005B27DE" w:rsidRPr="00FF260C">
        <w:rPr>
          <w:rFonts w:eastAsia="Times New Roman" w:cs="Times New Roman"/>
          <w:lang w:val="es-419"/>
        </w:rPr>
        <w:t>pequeños negocios</w:t>
      </w:r>
      <w:r w:rsidRPr="00FF260C">
        <w:rPr>
          <w:rFonts w:eastAsia="Times New Roman" w:cs="Times New Roman"/>
          <w:lang w:val="es-419"/>
        </w:rPr>
        <w:t xml:space="preserve">. La tasa de interés para las organizaciones privadas sin fines de lucro es el 2,75 por ciento. SBA ofrece préstamos a largo plazo con el fin de mantener los pagos </w:t>
      </w:r>
      <w:r w:rsidR="009D719B">
        <w:rPr>
          <w:rFonts w:eastAsia="Times New Roman" w:cs="Times New Roman"/>
          <w:lang w:val="es-419"/>
        </w:rPr>
        <w:t>accesibles</w:t>
      </w:r>
      <w:r w:rsidRPr="00FF260C">
        <w:rPr>
          <w:rFonts w:eastAsia="Times New Roman" w:cs="Times New Roman"/>
          <w:lang w:val="es-419"/>
        </w:rPr>
        <w:t xml:space="preserve">, hasta un máximo de 30 años y están disponibles para las entidades sin la capacidad financiera para compensar el impacto adverso sin dificultades. </w:t>
      </w:r>
    </w:p>
    <w:p w14:paraId="6D9E7FC6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4C9E6328" w14:textId="51DA74E1" w:rsidR="00662736" w:rsidRPr="00333033" w:rsidRDefault="00662736" w:rsidP="002A66FF">
      <w:pPr>
        <w:spacing w:after="0" w:line="240" w:lineRule="auto"/>
        <w:rPr>
          <w:rFonts w:eastAsia="Times New Roman" w:cs="Times New Roman"/>
          <w:b/>
          <w:bCs/>
        </w:rPr>
      </w:pPr>
      <w:r w:rsidRPr="00662736">
        <w:rPr>
          <w:rFonts w:eastAsia="Times New Roman" w:cs="Times New Roman"/>
          <w:b/>
          <w:bCs/>
          <w:lang w:val="es-419"/>
        </w:rPr>
        <w:t xml:space="preserve">Los solicitantes pueden solicitar en línea, recibir información adicional de asistencia ante desastres y descargar solicitudes en </w:t>
      </w:r>
      <w:hyperlink r:id="rId17" w:history="1">
        <w:r w:rsidR="000016C9" w:rsidRPr="00E80798">
          <w:rPr>
            <w:rStyle w:val="Hyperlink"/>
            <w:rFonts w:eastAsia="Times New Roman" w:cs="Times New Roman"/>
            <w:b/>
            <w:bCs/>
            <w:lang w:val="es-419"/>
          </w:rPr>
          <w:t>https://disasterloan.sba.gov/ela</w:t>
        </w:r>
      </w:hyperlink>
      <w:r w:rsidRPr="00662736">
        <w:rPr>
          <w:rFonts w:eastAsia="Times New Roman" w:cs="Times New Roman"/>
          <w:b/>
          <w:bCs/>
          <w:lang w:val="es-419"/>
        </w:rPr>
        <w:t xml:space="preserve">. Los solicitantes también pueden llamar al Centro de Servicio al Cliente de SBA al (800) 659-2955 o enviar un correo electrónico a </w:t>
      </w:r>
      <w:hyperlink r:id="rId18" w:history="1">
        <w:r w:rsidR="000016C9" w:rsidRPr="00E80798">
          <w:rPr>
            <w:rStyle w:val="Hyperlink"/>
            <w:rFonts w:eastAsia="Times New Roman" w:cs="Times New Roman"/>
            <w:b/>
            <w:bCs/>
            <w:lang w:val="es-419"/>
          </w:rPr>
          <w:t>disastercustomerservice@sba.gov</w:t>
        </w:r>
      </w:hyperlink>
      <w:r w:rsidR="00B13785">
        <w:rPr>
          <w:rFonts w:eastAsia="Times New Roman" w:cs="Times New Roman"/>
          <w:b/>
          <w:bCs/>
          <w:lang w:val="es-419"/>
        </w:rPr>
        <w:t xml:space="preserve"> p</w:t>
      </w:r>
      <w:r w:rsidRPr="00662736">
        <w:rPr>
          <w:rFonts w:eastAsia="Times New Roman" w:cs="Times New Roman"/>
          <w:b/>
          <w:bCs/>
          <w:lang w:val="es-419"/>
        </w:rPr>
        <w:t xml:space="preserve">ara obtener más información sobre la asistencia por desastre de SBA. Las personas sordas o con dificultades auditivas pueden llamar al (800) 877-8339. </w:t>
      </w:r>
      <w:r w:rsidRPr="00333033">
        <w:rPr>
          <w:rFonts w:eastAsia="Times New Roman" w:cs="Times New Roman"/>
          <w:b/>
          <w:bCs/>
        </w:rPr>
        <w:t>Las solicitudes completadas deben enviarse por correo a U.S. Small Business Administration, Processing and Disbursement Center, 14925 Kingsport Road, Fort Worth, TX 76155.</w:t>
      </w:r>
    </w:p>
    <w:p w14:paraId="2457E839" w14:textId="77777777" w:rsidR="002A66FF" w:rsidRPr="00333033" w:rsidRDefault="002A66FF" w:rsidP="002A66FF">
      <w:pPr>
        <w:spacing w:after="0" w:line="240" w:lineRule="auto"/>
        <w:rPr>
          <w:rFonts w:eastAsia="Times New Roman" w:cs="Times New Roman"/>
        </w:rPr>
      </w:pPr>
    </w:p>
    <w:p w14:paraId="5B7495EB" w14:textId="36052AC4" w:rsidR="002A66FF" w:rsidRPr="00E80798" w:rsidRDefault="000A442F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0A442F">
        <w:rPr>
          <w:rFonts w:eastAsia="Times New Roman" w:cs="Times New Roman"/>
          <w:lang w:val="es-419"/>
        </w:rPr>
        <w:t>La fecha límite para solicitar un Préstamo de Desastre p</w:t>
      </w:r>
      <w:r>
        <w:rPr>
          <w:rFonts w:eastAsia="Times New Roman" w:cs="Times New Roman"/>
          <w:lang w:val="es-419"/>
        </w:rPr>
        <w:t xml:space="preserve">ara </w:t>
      </w:r>
      <w:r w:rsidR="00A938E7">
        <w:rPr>
          <w:rFonts w:eastAsia="Times New Roman" w:cs="Times New Roman"/>
          <w:lang w:val="es-419"/>
        </w:rPr>
        <w:t>Pérdidas</w:t>
      </w:r>
      <w:r w:rsidRPr="000A442F">
        <w:rPr>
          <w:rFonts w:eastAsia="Times New Roman" w:cs="Times New Roman"/>
          <w:lang w:val="es-419"/>
        </w:rPr>
        <w:t xml:space="preserve"> Económicas es</w:t>
      </w:r>
      <w:r w:rsidR="00D770E6">
        <w:rPr>
          <w:rFonts w:eastAsia="Times New Roman" w:cs="Times New Roman"/>
          <w:lang w:val="es-419"/>
        </w:rPr>
        <w:t xml:space="preserve"> 17 de diciembre de 2020.</w:t>
      </w:r>
    </w:p>
    <w:p w14:paraId="22A82F97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293677D1" w14:textId="621A99C7" w:rsidR="002A66FF" w:rsidRPr="00E80798" w:rsidRDefault="001D6AFF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1D6AFF">
        <w:rPr>
          <w:rFonts w:eastAsia="Times New Roman" w:cs="Times New Roman"/>
          <w:lang w:val="es-419"/>
        </w:rPr>
        <w:t>Para obtener más información sobre Coronavirus, visite</w:t>
      </w:r>
      <w:r w:rsidR="00D02F06">
        <w:rPr>
          <w:rFonts w:eastAsia="Times New Roman" w:cs="Times New Roman"/>
          <w:lang w:val="es-419"/>
        </w:rPr>
        <w:t xml:space="preserve"> </w:t>
      </w:r>
      <w:hyperlink r:id="rId19" w:history="1">
        <w:r w:rsidRPr="00E80798">
          <w:rPr>
            <w:rStyle w:val="Hyperlink"/>
            <w:rFonts w:eastAsia="Times New Roman" w:cs="Times New Roman"/>
            <w:lang w:val="es-419"/>
          </w:rPr>
          <w:t>Coronavirus.gov</w:t>
        </w:r>
      </w:hyperlink>
      <w:r w:rsidRPr="001D6AFF">
        <w:rPr>
          <w:rFonts w:eastAsia="Times New Roman" w:cs="Times New Roman"/>
          <w:lang w:val="es-419"/>
        </w:rPr>
        <w:t>.</w:t>
      </w:r>
    </w:p>
    <w:p w14:paraId="299F5D1A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61C36F8E" w14:textId="6EB345F9" w:rsidR="002A66FF" w:rsidRPr="00E80798" w:rsidRDefault="00491B0E" w:rsidP="002A66FF">
      <w:pPr>
        <w:spacing w:after="0" w:line="240" w:lineRule="auto"/>
        <w:rPr>
          <w:rFonts w:eastAsia="Times New Roman" w:cs="Times New Roman"/>
          <w:lang w:val="es-419"/>
        </w:rPr>
      </w:pPr>
      <w:r w:rsidRPr="00491B0E">
        <w:rPr>
          <w:rFonts w:eastAsia="Times New Roman" w:cs="Times New Roman"/>
          <w:lang w:val="es-419"/>
        </w:rPr>
        <w:t xml:space="preserve">Para obtener más información sobre los recursos y servicios de SBA disponibles, visite: </w:t>
      </w:r>
      <w:hyperlink r:id="rId20" w:history="1">
        <w:r w:rsidRPr="00E80798">
          <w:rPr>
            <w:rStyle w:val="Hyperlink"/>
            <w:rFonts w:eastAsia="Times New Roman" w:cs="Times New Roman"/>
            <w:lang w:val="es-419"/>
          </w:rPr>
          <w:t>SBA.gov/coronavirus</w:t>
        </w:r>
      </w:hyperlink>
      <w:r w:rsidRPr="00E80798">
        <w:rPr>
          <w:rFonts w:eastAsia="Times New Roman" w:cs="Times New Roman"/>
          <w:lang w:val="es-419"/>
        </w:rPr>
        <w:t>.</w:t>
      </w:r>
    </w:p>
    <w:p w14:paraId="219B94DF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68AAF345" w14:textId="77777777" w:rsidR="002A66FF" w:rsidRPr="00E80798" w:rsidRDefault="002A66FF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01438A1E" w14:textId="77777777" w:rsidR="002A66FF" w:rsidRPr="00E80798" w:rsidRDefault="002A66FF" w:rsidP="002A66FF">
      <w:pPr>
        <w:spacing w:after="0" w:line="240" w:lineRule="auto"/>
        <w:jc w:val="center"/>
        <w:rPr>
          <w:rFonts w:eastAsia="Times New Roman" w:cs="Times New Roman"/>
          <w:lang w:val="es-419"/>
        </w:rPr>
      </w:pPr>
      <w:r w:rsidRPr="00E80798">
        <w:rPr>
          <w:rFonts w:eastAsia="Times New Roman" w:cs="Times New Roman"/>
          <w:lang w:val="es-419"/>
        </w:rPr>
        <w:t>###</w:t>
      </w:r>
    </w:p>
    <w:p w14:paraId="5F39A140" w14:textId="40EBFC40" w:rsidR="008F34D7" w:rsidRPr="00E80798" w:rsidRDefault="008F34D7" w:rsidP="002A66FF">
      <w:pPr>
        <w:spacing w:after="0" w:line="240" w:lineRule="auto"/>
        <w:rPr>
          <w:rFonts w:eastAsia="Times New Roman" w:cs="Times New Roman"/>
          <w:lang w:val="es-419"/>
        </w:rPr>
      </w:pPr>
    </w:p>
    <w:p w14:paraId="213BA3F5" w14:textId="77777777" w:rsidR="0044019F" w:rsidRPr="00E80798" w:rsidRDefault="0044019F" w:rsidP="0044019F">
      <w:pPr>
        <w:spacing w:after="0" w:line="240" w:lineRule="auto"/>
        <w:rPr>
          <w:b/>
          <w:bCs/>
          <w:lang w:val="es-419"/>
        </w:rPr>
      </w:pPr>
      <w:r w:rsidRPr="00E80798">
        <w:rPr>
          <w:b/>
          <w:bCs/>
          <w:lang w:val="es-419"/>
        </w:rPr>
        <w:t>Sobre la Administración Federal de Pequeños Negocios (SBA)</w:t>
      </w:r>
    </w:p>
    <w:p w14:paraId="080DBA96" w14:textId="77777777" w:rsidR="0044019F" w:rsidRPr="00E80798" w:rsidRDefault="0044019F" w:rsidP="0044019F">
      <w:pPr>
        <w:spacing w:after="0" w:line="240" w:lineRule="auto"/>
        <w:rPr>
          <w:lang w:val="es-419"/>
        </w:rPr>
      </w:pPr>
      <w:r w:rsidRPr="00E80798">
        <w:rPr>
          <w:lang w:val="es-419"/>
        </w:rPr>
        <w:t xml:space="preserve">La Administración Federal de Pequeños Negocios (SBA) hace realidad el sueño americano de ser dueño de una empresa.  Como el único recurso y voz para las pequeñas empresas respaldado por la fortaleza del gobierno federal, la SBA capacita a los empresarios y propietarios de pequeñas empresas con los recursos y el apoyo que necesitan para comenzar, crecer o expandir sus negocios, o para recuperarse de un desastre declarado.  Ofrece servicios a través de una extensa red de oficinas regionales de la SBA y asociaciones con organizaciones públicas y privadas.  Para obtener más información, visite </w:t>
      </w:r>
      <w:hyperlink r:id="rId21" w:history="1">
        <w:r w:rsidRPr="00E80798">
          <w:rPr>
            <w:color w:val="0000FF" w:themeColor="hyperlink"/>
            <w:u w:val="single"/>
            <w:lang w:val="es-419"/>
          </w:rPr>
          <w:t>www.sba.gov</w:t>
        </w:r>
      </w:hyperlink>
      <w:r w:rsidRPr="00E80798">
        <w:rPr>
          <w:lang w:val="es-419"/>
        </w:rPr>
        <w:t>.</w:t>
      </w:r>
    </w:p>
    <w:sectPr w:rsidR="0044019F" w:rsidRPr="00E80798" w:rsidSect="00194199">
      <w:footerReference w:type="default" r:id="rId22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EF872" w14:textId="77777777" w:rsidR="004F3ADE" w:rsidRDefault="004F3ADE" w:rsidP="00FA30EC">
      <w:pPr>
        <w:spacing w:after="0" w:line="240" w:lineRule="auto"/>
      </w:pPr>
      <w:r>
        <w:separator/>
      </w:r>
    </w:p>
  </w:endnote>
  <w:endnote w:type="continuationSeparator" w:id="0">
    <w:p w14:paraId="11E4DA16" w14:textId="77777777" w:rsidR="004F3ADE" w:rsidRDefault="004F3ADE" w:rsidP="00FA3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89457646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1C34F11F" w14:textId="5E8B6C10" w:rsidR="003236F8" w:rsidRDefault="003236F8" w:rsidP="003236F8">
        <w:pPr>
          <w:pStyle w:val="Footer"/>
          <w:pBdr>
            <w:top w:val="single" w:sz="4" w:space="1" w:color="D9D9D9" w:themeColor="background1" w:themeShade="D9"/>
          </w:pBdr>
          <w:ind w:firstLine="72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3E69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D8BC62" w14:textId="77777777" w:rsidR="004F3ADE" w:rsidRDefault="004F3ADE" w:rsidP="00FA30EC">
      <w:pPr>
        <w:spacing w:after="0" w:line="240" w:lineRule="auto"/>
      </w:pPr>
      <w:r>
        <w:separator/>
      </w:r>
    </w:p>
  </w:footnote>
  <w:footnote w:type="continuationSeparator" w:id="0">
    <w:p w14:paraId="0786AE9A" w14:textId="77777777" w:rsidR="004F3ADE" w:rsidRDefault="004F3ADE" w:rsidP="00FA3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85624"/>
    <w:multiLevelType w:val="hybridMultilevel"/>
    <w:tmpl w:val="64E89264"/>
    <w:lvl w:ilvl="0" w:tplc="A26C975A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36381"/>
    <w:multiLevelType w:val="hybridMultilevel"/>
    <w:tmpl w:val="3A66D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964F5B"/>
    <w:multiLevelType w:val="hybridMultilevel"/>
    <w:tmpl w:val="1A4C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16ACE"/>
    <w:multiLevelType w:val="hybridMultilevel"/>
    <w:tmpl w:val="65004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7A73C0"/>
    <w:multiLevelType w:val="hybridMultilevel"/>
    <w:tmpl w:val="0A3E4D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C3777B"/>
    <w:multiLevelType w:val="hybridMultilevel"/>
    <w:tmpl w:val="16CAA7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141BBC"/>
    <w:multiLevelType w:val="hybridMultilevel"/>
    <w:tmpl w:val="BA0E2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B11BF9"/>
    <w:multiLevelType w:val="hybridMultilevel"/>
    <w:tmpl w:val="158AA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E4276B"/>
    <w:multiLevelType w:val="hybridMultilevel"/>
    <w:tmpl w:val="DAB26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4F3615D"/>
    <w:multiLevelType w:val="hybridMultilevel"/>
    <w:tmpl w:val="0CD0F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F14BBB"/>
    <w:multiLevelType w:val="hybridMultilevel"/>
    <w:tmpl w:val="21343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B62A62"/>
    <w:multiLevelType w:val="hybridMultilevel"/>
    <w:tmpl w:val="71125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C26650"/>
    <w:multiLevelType w:val="hybridMultilevel"/>
    <w:tmpl w:val="B18A72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31605D"/>
    <w:multiLevelType w:val="hybridMultilevel"/>
    <w:tmpl w:val="EF900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B2740"/>
    <w:multiLevelType w:val="hybridMultilevel"/>
    <w:tmpl w:val="F9A0FD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7517B18"/>
    <w:multiLevelType w:val="hybridMultilevel"/>
    <w:tmpl w:val="CFCAED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2866B1"/>
    <w:multiLevelType w:val="hybridMultilevel"/>
    <w:tmpl w:val="C1DED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16"/>
  </w:num>
  <w:num w:numId="5">
    <w:abstractNumId w:val="3"/>
  </w:num>
  <w:num w:numId="6">
    <w:abstractNumId w:val="13"/>
  </w:num>
  <w:num w:numId="7">
    <w:abstractNumId w:val="11"/>
  </w:num>
  <w:num w:numId="8">
    <w:abstractNumId w:val="12"/>
  </w:num>
  <w:num w:numId="9">
    <w:abstractNumId w:val="8"/>
  </w:num>
  <w:num w:numId="10">
    <w:abstractNumId w:val="15"/>
  </w:num>
  <w:num w:numId="11">
    <w:abstractNumId w:val="14"/>
  </w:num>
  <w:num w:numId="12">
    <w:abstractNumId w:val="9"/>
  </w:num>
  <w:num w:numId="13">
    <w:abstractNumId w:val="2"/>
  </w:num>
  <w:num w:numId="14">
    <w:abstractNumId w:val="6"/>
  </w:num>
  <w:num w:numId="15">
    <w:abstractNumId w:val="0"/>
  </w:num>
  <w:num w:numId="1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5"/>
  </w:num>
  <w:num w:numId="19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Q2sDAxNzQzM7FU0lEKTi0uzszPAymwqAUAieDFtCwAAAA="/>
  </w:docVars>
  <w:rsids>
    <w:rsidRoot w:val="00391501"/>
    <w:rsid w:val="000016C2"/>
    <w:rsid w:val="000016C9"/>
    <w:rsid w:val="00004886"/>
    <w:rsid w:val="00007540"/>
    <w:rsid w:val="00007752"/>
    <w:rsid w:val="00007BC5"/>
    <w:rsid w:val="00013F02"/>
    <w:rsid w:val="000269C7"/>
    <w:rsid w:val="00030159"/>
    <w:rsid w:val="00032226"/>
    <w:rsid w:val="00034894"/>
    <w:rsid w:val="00040C36"/>
    <w:rsid w:val="00042BAC"/>
    <w:rsid w:val="00047AE2"/>
    <w:rsid w:val="00055CBD"/>
    <w:rsid w:val="00056CAD"/>
    <w:rsid w:val="00056D10"/>
    <w:rsid w:val="000637B4"/>
    <w:rsid w:val="00065E63"/>
    <w:rsid w:val="000766FC"/>
    <w:rsid w:val="00080810"/>
    <w:rsid w:val="00080C3E"/>
    <w:rsid w:val="00083005"/>
    <w:rsid w:val="0008370A"/>
    <w:rsid w:val="00085734"/>
    <w:rsid w:val="00090704"/>
    <w:rsid w:val="000A02DA"/>
    <w:rsid w:val="000A0DC1"/>
    <w:rsid w:val="000A1794"/>
    <w:rsid w:val="000A4366"/>
    <w:rsid w:val="000A442F"/>
    <w:rsid w:val="000A6CE9"/>
    <w:rsid w:val="000B5452"/>
    <w:rsid w:val="000C2E1E"/>
    <w:rsid w:val="000C3FBD"/>
    <w:rsid w:val="000D351D"/>
    <w:rsid w:val="000D52C5"/>
    <w:rsid w:val="000D65EE"/>
    <w:rsid w:val="000D7A36"/>
    <w:rsid w:val="000D7CDA"/>
    <w:rsid w:val="000E0E7C"/>
    <w:rsid w:val="000E6976"/>
    <w:rsid w:val="000E6E69"/>
    <w:rsid w:val="000F32E0"/>
    <w:rsid w:val="000F3C84"/>
    <w:rsid w:val="000F4DD9"/>
    <w:rsid w:val="000F5732"/>
    <w:rsid w:val="000F6828"/>
    <w:rsid w:val="000F69D9"/>
    <w:rsid w:val="000F75FB"/>
    <w:rsid w:val="00100AC9"/>
    <w:rsid w:val="0010656B"/>
    <w:rsid w:val="00107D55"/>
    <w:rsid w:val="00114801"/>
    <w:rsid w:val="001148A7"/>
    <w:rsid w:val="00117685"/>
    <w:rsid w:val="00121633"/>
    <w:rsid w:val="001245B6"/>
    <w:rsid w:val="001309E2"/>
    <w:rsid w:val="00133354"/>
    <w:rsid w:val="001371F2"/>
    <w:rsid w:val="00137DB1"/>
    <w:rsid w:val="001418BE"/>
    <w:rsid w:val="001425F0"/>
    <w:rsid w:val="0014704C"/>
    <w:rsid w:val="00147AC1"/>
    <w:rsid w:val="00151273"/>
    <w:rsid w:val="00154054"/>
    <w:rsid w:val="00156CE0"/>
    <w:rsid w:val="00161BAB"/>
    <w:rsid w:val="001627B9"/>
    <w:rsid w:val="00162CA5"/>
    <w:rsid w:val="00164244"/>
    <w:rsid w:val="00165E34"/>
    <w:rsid w:val="00166477"/>
    <w:rsid w:val="001674DA"/>
    <w:rsid w:val="00170241"/>
    <w:rsid w:val="00177901"/>
    <w:rsid w:val="00182FB5"/>
    <w:rsid w:val="00184929"/>
    <w:rsid w:val="00185857"/>
    <w:rsid w:val="00191B34"/>
    <w:rsid w:val="00194199"/>
    <w:rsid w:val="0019610C"/>
    <w:rsid w:val="001A049A"/>
    <w:rsid w:val="001A6C23"/>
    <w:rsid w:val="001B2BC2"/>
    <w:rsid w:val="001B3F95"/>
    <w:rsid w:val="001B53A5"/>
    <w:rsid w:val="001B677B"/>
    <w:rsid w:val="001B72C1"/>
    <w:rsid w:val="001B7788"/>
    <w:rsid w:val="001C04EE"/>
    <w:rsid w:val="001C0DF8"/>
    <w:rsid w:val="001C31FB"/>
    <w:rsid w:val="001C57D6"/>
    <w:rsid w:val="001D084F"/>
    <w:rsid w:val="001D24FA"/>
    <w:rsid w:val="001D2D10"/>
    <w:rsid w:val="001D6AFF"/>
    <w:rsid w:val="001E1076"/>
    <w:rsid w:val="001E2D46"/>
    <w:rsid w:val="001F0035"/>
    <w:rsid w:val="001F1E3E"/>
    <w:rsid w:val="001F51CC"/>
    <w:rsid w:val="001F572B"/>
    <w:rsid w:val="00202A36"/>
    <w:rsid w:val="002049DF"/>
    <w:rsid w:val="00205CE8"/>
    <w:rsid w:val="002128A9"/>
    <w:rsid w:val="00220AFF"/>
    <w:rsid w:val="00222E49"/>
    <w:rsid w:val="002233FC"/>
    <w:rsid w:val="00233B5B"/>
    <w:rsid w:val="00235B2D"/>
    <w:rsid w:val="00235C65"/>
    <w:rsid w:val="002416F6"/>
    <w:rsid w:val="00241796"/>
    <w:rsid w:val="00243210"/>
    <w:rsid w:val="00246C90"/>
    <w:rsid w:val="002476A3"/>
    <w:rsid w:val="002506B6"/>
    <w:rsid w:val="00252648"/>
    <w:rsid w:val="00255A58"/>
    <w:rsid w:val="002560E0"/>
    <w:rsid w:val="002633E8"/>
    <w:rsid w:val="00263E69"/>
    <w:rsid w:val="00264D42"/>
    <w:rsid w:val="00274684"/>
    <w:rsid w:val="0027515A"/>
    <w:rsid w:val="00275386"/>
    <w:rsid w:val="00275740"/>
    <w:rsid w:val="00276072"/>
    <w:rsid w:val="0028069A"/>
    <w:rsid w:val="00287C27"/>
    <w:rsid w:val="0029125E"/>
    <w:rsid w:val="00296942"/>
    <w:rsid w:val="002A12D9"/>
    <w:rsid w:val="002A1987"/>
    <w:rsid w:val="002A2ADB"/>
    <w:rsid w:val="002A66FF"/>
    <w:rsid w:val="002A71D1"/>
    <w:rsid w:val="002B1253"/>
    <w:rsid w:val="002B271A"/>
    <w:rsid w:val="002B292B"/>
    <w:rsid w:val="002B6EB3"/>
    <w:rsid w:val="002D2933"/>
    <w:rsid w:val="002D4919"/>
    <w:rsid w:val="002D671F"/>
    <w:rsid w:val="002E2BC0"/>
    <w:rsid w:val="002E504C"/>
    <w:rsid w:val="002E5950"/>
    <w:rsid w:val="002E625E"/>
    <w:rsid w:val="002F1C67"/>
    <w:rsid w:val="002F2607"/>
    <w:rsid w:val="002F2804"/>
    <w:rsid w:val="002F3528"/>
    <w:rsid w:val="002F40E3"/>
    <w:rsid w:val="002F55CD"/>
    <w:rsid w:val="00301879"/>
    <w:rsid w:val="00304AD7"/>
    <w:rsid w:val="00310521"/>
    <w:rsid w:val="0031216C"/>
    <w:rsid w:val="00313ADA"/>
    <w:rsid w:val="003175A7"/>
    <w:rsid w:val="003223BC"/>
    <w:rsid w:val="003236F8"/>
    <w:rsid w:val="00324111"/>
    <w:rsid w:val="0032471A"/>
    <w:rsid w:val="00333033"/>
    <w:rsid w:val="00333A0F"/>
    <w:rsid w:val="003350F8"/>
    <w:rsid w:val="00337A2C"/>
    <w:rsid w:val="00340D81"/>
    <w:rsid w:val="003413CB"/>
    <w:rsid w:val="00343407"/>
    <w:rsid w:val="00343AC5"/>
    <w:rsid w:val="00344CE3"/>
    <w:rsid w:val="003531DC"/>
    <w:rsid w:val="0036090A"/>
    <w:rsid w:val="00361438"/>
    <w:rsid w:val="00361C9C"/>
    <w:rsid w:val="00366F8C"/>
    <w:rsid w:val="0037012A"/>
    <w:rsid w:val="00371337"/>
    <w:rsid w:val="00380583"/>
    <w:rsid w:val="00383D0E"/>
    <w:rsid w:val="00391501"/>
    <w:rsid w:val="003A0A52"/>
    <w:rsid w:val="003A2626"/>
    <w:rsid w:val="003A413A"/>
    <w:rsid w:val="003A6322"/>
    <w:rsid w:val="003B0521"/>
    <w:rsid w:val="003B77A6"/>
    <w:rsid w:val="003C0B6E"/>
    <w:rsid w:val="003C342B"/>
    <w:rsid w:val="003C430F"/>
    <w:rsid w:val="003C4A9A"/>
    <w:rsid w:val="003D2BB4"/>
    <w:rsid w:val="003D4912"/>
    <w:rsid w:val="003E0452"/>
    <w:rsid w:val="003E0F1A"/>
    <w:rsid w:val="003E35DF"/>
    <w:rsid w:val="003E4B18"/>
    <w:rsid w:val="003E6C80"/>
    <w:rsid w:val="003E7261"/>
    <w:rsid w:val="003F436E"/>
    <w:rsid w:val="003F55D0"/>
    <w:rsid w:val="003F5689"/>
    <w:rsid w:val="003F6D5C"/>
    <w:rsid w:val="003F7D7C"/>
    <w:rsid w:val="00405E0F"/>
    <w:rsid w:val="00407DB3"/>
    <w:rsid w:val="00411E91"/>
    <w:rsid w:val="004129CC"/>
    <w:rsid w:val="00412E44"/>
    <w:rsid w:val="00417A51"/>
    <w:rsid w:val="00421753"/>
    <w:rsid w:val="004217DE"/>
    <w:rsid w:val="004335F5"/>
    <w:rsid w:val="00433BD1"/>
    <w:rsid w:val="0044019F"/>
    <w:rsid w:val="00442ADC"/>
    <w:rsid w:val="00445AB2"/>
    <w:rsid w:val="004476B0"/>
    <w:rsid w:val="0045027D"/>
    <w:rsid w:val="0045029B"/>
    <w:rsid w:val="00454F5E"/>
    <w:rsid w:val="00455873"/>
    <w:rsid w:val="0046253D"/>
    <w:rsid w:val="004627F4"/>
    <w:rsid w:val="004723FF"/>
    <w:rsid w:val="004753E3"/>
    <w:rsid w:val="00476E1D"/>
    <w:rsid w:val="0048141C"/>
    <w:rsid w:val="0048685D"/>
    <w:rsid w:val="00486A4C"/>
    <w:rsid w:val="00491B0E"/>
    <w:rsid w:val="004970CD"/>
    <w:rsid w:val="00497361"/>
    <w:rsid w:val="004A0C98"/>
    <w:rsid w:val="004A1801"/>
    <w:rsid w:val="004A3D5E"/>
    <w:rsid w:val="004B2F66"/>
    <w:rsid w:val="004B4ED1"/>
    <w:rsid w:val="004B6ED2"/>
    <w:rsid w:val="004C27AF"/>
    <w:rsid w:val="004C483B"/>
    <w:rsid w:val="004C74F5"/>
    <w:rsid w:val="004C76A1"/>
    <w:rsid w:val="004D0F39"/>
    <w:rsid w:val="004D1B36"/>
    <w:rsid w:val="004D2D04"/>
    <w:rsid w:val="004E610C"/>
    <w:rsid w:val="004F0337"/>
    <w:rsid w:val="004F1545"/>
    <w:rsid w:val="004F1DD5"/>
    <w:rsid w:val="004F3ADE"/>
    <w:rsid w:val="005119F9"/>
    <w:rsid w:val="005139A4"/>
    <w:rsid w:val="005153DB"/>
    <w:rsid w:val="0052321C"/>
    <w:rsid w:val="00524559"/>
    <w:rsid w:val="00526567"/>
    <w:rsid w:val="005311D3"/>
    <w:rsid w:val="0053549A"/>
    <w:rsid w:val="005377A9"/>
    <w:rsid w:val="00540662"/>
    <w:rsid w:val="005455E5"/>
    <w:rsid w:val="005472B0"/>
    <w:rsid w:val="0055190D"/>
    <w:rsid w:val="00551D97"/>
    <w:rsid w:val="00552824"/>
    <w:rsid w:val="00552E31"/>
    <w:rsid w:val="005533EE"/>
    <w:rsid w:val="005560B8"/>
    <w:rsid w:val="00560B81"/>
    <w:rsid w:val="00560D78"/>
    <w:rsid w:val="00561B7A"/>
    <w:rsid w:val="00567B08"/>
    <w:rsid w:val="00570F42"/>
    <w:rsid w:val="00576747"/>
    <w:rsid w:val="00577C62"/>
    <w:rsid w:val="00582019"/>
    <w:rsid w:val="00583166"/>
    <w:rsid w:val="00592A2B"/>
    <w:rsid w:val="00593E1C"/>
    <w:rsid w:val="00593F3D"/>
    <w:rsid w:val="005A60A8"/>
    <w:rsid w:val="005A65F2"/>
    <w:rsid w:val="005B27DE"/>
    <w:rsid w:val="005C2B70"/>
    <w:rsid w:val="005C6C7A"/>
    <w:rsid w:val="005D3BD6"/>
    <w:rsid w:val="005D5200"/>
    <w:rsid w:val="005D5E6D"/>
    <w:rsid w:val="005D6679"/>
    <w:rsid w:val="005E39E4"/>
    <w:rsid w:val="005E4CDA"/>
    <w:rsid w:val="005E5F79"/>
    <w:rsid w:val="005E6721"/>
    <w:rsid w:val="005F0FFA"/>
    <w:rsid w:val="005F13A6"/>
    <w:rsid w:val="005F5D4C"/>
    <w:rsid w:val="005F75F6"/>
    <w:rsid w:val="005F764F"/>
    <w:rsid w:val="00607A3E"/>
    <w:rsid w:val="006137D7"/>
    <w:rsid w:val="00614F09"/>
    <w:rsid w:val="00620540"/>
    <w:rsid w:val="00621C08"/>
    <w:rsid w:val="00621CCA"/>
    <w:rsid w:val="006254D5"/>
    <w:rsid w:val="00631B16"/>
    <w:rsid w:val="00634BF1"/>
    <w:rsid w:val="0063502B"/>
    <w:rsid w:val="00640AEB"/>
    <w:rsid w:val="0064244A"/>
    <w:rsid w:val="00643E5F"/>
    <w:rsid w:val="006474E8"/>
    <w:rsid w:val="00647746"/>
    <w:rsid w:val="00651651"/>
    <w:rsid w:val="006516EB"/>
    <w:rsid w:val="00661696"/>
    <w:rsid w:val="00662736"/>
    <w:rsid w:val="0066378E"/>
    <w:rsid w:val="00665C73"/>
    <w:rsid w:val="006667B0"/>
    <w:rsid w:val="00672707"/>
    <w:rsid w:val="00673D66"/>
    <w:rsid w:val="00674CC2"/>
    <w:rsid w:val="00676E6E"/>
    <w:rsid w:val="00680267"/>
    <w:rsid w:val="00681E06"/>
    <w:rsid w:val="00681F9A"/>
    <w:rsid w:val="00682ED1"/>
    <w:rsid w:val="00683B06"/>
    <w:rsid w:val="00686DA6"/>
    <w:rsid w:val="00686EBA"/>
    <w:rsid w:val="0068705C"/>
    <w:rsid w:val="00691420"/>
    <w:rsid w:val="00692992"/>
    <w:rsid w:val="006A3DD8"/>
    <w:rsid w:val="006A3E65"/>
    <w:rsid w:val="006A6022"/>
    <w:rsid w:val="006A7694"/>
    <w:rsid w:val="006B1178"/>
    <w:rsid w:val="006B3DFA"/>
    <w:rsid w:val="006B563A"/>
    <w:rsid w:val="006B5D15"/>
    <w:rsid w:val="006C3AFC"/>
    <w:rsid w:val="006C4B0E"/>
    <w:rsid w:val="006C4BF9"/>
    <w:rsid w:val="006C5911"/>
    <w:rsid w:val="006D51FE"/>
    <w:rsid w:val="006D7F53"/>
    <w:rsid w:val="006E2AE6"/>
    <w:rsid w:val="006E6480"/>
    <w:rsid w:val="006F0C5C"/>
    <w:rsid w:val="006F489A"/>
    <w:rsid w:val="00701B66"/>
    <w:rsid w:val="00716611"/>
    <w:rsid w:val="00721A31"/>
    <w:rsid w:val="007227CE"/>
    <w:rsid w:val="00724DB4"/>
    <w:rsid w:val="007278A5"/>
    <w:rsid w:val="00727FFC"/>
    <w:rsid w:val="0073017C"/>
    <w:rsid w:val="00736361"/>
    <w:rsid w:val="00741183"/>
    <w:rsid w:val="00744AEC"/>
    <w:rsid w:val="00753353"/>
    <w:rsid w:val="00761908"/>
    <w:rsid w:val="007633DB"/>
    <w:rsid w:val="0076468D"/>
    <w:rsid w:val="00765AC4"/>
    <w:rsid w:val="007670B8"/>
    <w:rsid w:val="00781925"/>
    <w:rsid w:val="00784B10"/>
    <w:rsid w:val="00787CF4"/>
    <w:rsid w:val="0079019F"/>
    <w:rsid w:val="0079031E"/>
    <w:rsid w:val="007905E0"/>
    <w:rsid w:val="00792727"/>
    <w:rsid w:val="00794AF3"/>
    <w:rsid w:val="00794D48"/>
    <w:rsid w:val="007A53A2"/>
    <w:rsid w:val="007A6689"/>
    <w:rsid w:val="007A7CFB"/>
    <w:rsid w:val="007B6F76"/>
    <w:rsid w:val="007E0758"/>
    <w:rsid w:val="007F2ED7"/>
    <w:rsid w:val="007F50B3"/>
    <w:rsid w:val="007F6CDD"/>
    <w:rsid w:val="008015DF"/>
    <w:rsid w:val="008028DE"/>
    <w:rsid w:val="0080579C"/>
    <w:rsid w:val="008059F6"/>
    <w:rsid w:val="008223B4"/>
    <w:rsid w:val="008274B1"/>
    <w:rsid w:val="00830CAF"/>
    <w:rsid w:val="00830F7B"/>
    <w:rsid w:val="00832F07"/>
    <w:rsid w:val="00834E91"/>
    <w:rsid w:val="00836AD7"/>
    <w:rsid w:val="0084392B"/>
    <w:rsid w:val="00850B76"/>
    <w:rsid w:val="00854581"/>
    <w:rsid w:val="00857FF7"/>
    <w:rsid w:val="00862891"/>
    <w:rsid w:val="008637BF"/>
    <w:rsid w:val="00866A39"/>
    <w:rsid w:val="00871435"/>
    <w:rsid w:val="00874304"/>
    <w:rsid w:val="008759DC"/>
    <w:rsid w:val="008821B7"/>
    <w:rsid w:val="0088230D"/>
    <w:rsid w:val="00884F4A"/>
    <w:rsid w:val="008851D2"/>
    <w:rsid w:val="0089182B"/>
    <w:rsid w:val="008926A7"/>
    <w:rsid w:val="008931AC"/>
    <w:rsid w:val="00894A06"/>
    <w:rsid w:val="008A40F4"/>
    <w:rsid w:val="008A77C3"/>
    <w:rsid w:val="008B2858"/>
    <w:rsid w:val="008B3F24"/>
    <w:rsid w:val="008B5A1F"/>
    <w:rsid w:val="008B7B4A"/>
    <w:rsid w:val="008B7C90"/>
    <w:rsid w:val="008C3782"/>
    <w:rsid w:val="008D11DA"/>
    <w:rsid w:val="008D65F5"/>
    <w:rsid w:val="008E20F6"/>
    <w:rsid w:val="008E4565"/>
    <w:rsid w:val="008E48CB"/>
    <w:rsid w:val="008E5BBE"/>
    <w:rsid w:val="008E631E"/>
    <w:rsid w:val="008F34D7"/>
    <w:rsid w:val="008F5D00"/>
    <w:rsid w:val="009007D0"/>
    <w:rsid w:val="00901CF4"/>
    <w:rsid w:val="009077E5"/>
    <w:rsid w:val="00907BE6"/>
    <w:rsid w:val="009123F7"/>
    <w:rsid w:val="00912C46"/>
    <w:rsid w:val="009179E6"/>
    <w:rsid w:val="00917BC5"/>
    <w:rsid w:val="00921046"/>
    <w:rsid w:val="0092276A"/>
    <w:rsid w:val="00930C1C"/>
    <w:rsid w:val="00936882"/>
    <w:rsid w:val="0094428F"/>
    <w:rsid w:val="00946A6E"/>
    <w:rsid w:val="00946B80"/>
    <w:rsid w:val="00947170"/>
    <w:rsid w:val="0094764E"/>
    <w:rsid w:val="00947C73"/>
    <w:rsid w:val="009525A0"/>
    <w:rsid w:val="00953023"/>
    <w:rsid w:val="0095326F"/>
    <w:rsid w:val="00957DA3"/>
    <w:rsid w:val="009609EB"/>
    <w:rsid w:val="00964F9C"/>
    <w:rsid w:val="00965CAE"/>
    <w:rsid w:val="0097745D"/>
    <w:rsid w:val="00981B6A"/>
    <w:rsid w:val="00984E51"/>
    <w:rsid w:val="00993966"/>
    <w:rsid w:val="00996B44"/>
    <w:rsid w:val="00996BCF"/>
    <w:rsid w:val="009A034E"/>
    <w:rsid w:val="009A097A"/>
    <w:rsid w:val="009B0159"/>
    <w:rsid w:val="009B03D8"/>
    <w:rsid w:val="009B537E"/>
    <w:rsid w:val="009C2FA4"/>
    <w:rsid w:val="009C56EA"/>
    <w:rsid w:val="009C7DB4"/>
    <w:rsid w:val="009D50A6"/>
    <w:rsid w:val="009D53A4"/>
    <w:rsid w:val="009D55B0"/>
    <w:rsid w:val="009D719B"/>
    <w:rsid w:val="009D7DEB"/>
    <w:rsid w:val="009E5712"/>
    <w:rsid w:val="009E70BC"/>
    <w:rsid w:val="009F0A7D"/>
    <w:rsid w:val="009F2C76"/>
    <w:rsid w:val="009F3403"/>
    <w:rsid w:val="009F42BA"/>
    <w:rsid w:val="009F6E8F"/>
    <w:rsid w:val="009F7770"/>
    <w:rsid w:val="00A01B0D"/>
    <w:rsid w:val="00A06BE6"/>
    <w:rsid w:val="00A127CF"/>
    <w:rsid w:val="00A16D7B"/>
    <w:rsid w:val="00A17698"/>
    <w:rsid w:val="00A26783"/>
    <w:rsid w:val="00A27C3B"/>
    <w:rsid w:val="00A3102A"/>
    <w:rsid w:val="00A313DD"/>
    <w:rsid w:val="00A33B80"/>
    <w:rsid w:val="00A35A15"/>
    <w:rsid w:val="00A4181E"/>
    <w:rsid w:val="00A4279B"/>
    <w:rsid w:val="00A43374"/>
    <w:rsid w:val="00A45A2E"/>
    <w:rsid w:val="00A45C19"/>
    <w:rsid w:val="00A46339"/>
    <w:rsid w:val="00A50EBF"/>
    <w:rsid w:val="00A50FDD"/>
    <w:rsid w:val="00A619E4"/>
    <w:rsid w:val="00A61A32"/>
    <w:rsid w:val="00A70728"/>
    <w:rsid w:val="00A70C82"/>
    <w:rsid w:val="00A7112C"/>
    <w:rsid w:val="00A77997"/>
    <w:rsid w:val="00A8220E"/>
    <w:rsid w:val="00A85A12"/>
    <w:rsid w:val="00A875AA"/>
    <w:rsid w:val="00A938E7"/>
    <w:rsid w:val="00A96684"/>
    <w:rsid w:val="00A97443"/>
    <w:rsid w:val="00AA14CE"/>
    <w:rsid w:val="00AA232F"/>
    <w:rsid w:val="00AA6F56"/>
    <w:rsid w:val="00AB3AD9"/>
    <w:rsid w:val="00AB65E4"/>
    <w:rsid w:val="00AB7DE4"/>
    <w:rsid w:val="00AC21F7"/>
    <w:rsid w:val="00AC2E20"/>
    <w:rsid w:val="00AC3367"/>
    <w:rsid w:val="00AC3BB4"/>
    <w:rsid w:val="00AC5768"/>
    <w:rsid w:val="00AD5FEF"/>
    <w:rsid w:val="00AE0105"/>
    <w:rsid w:val="00AE124C"/>
    <w:rsid w:val="00AE49F6"/>
    <w:rsid w:val="00AE567B"/>
    <w:rsid w:val="00AF34C2"/>
    <w:rsid w:val="00AF4707"/>
    <w:rsid w:val="00AF51D9"/>
    <w:rsid w:val="00B03553"/>
    <w:rsid w:val="00B04F2F"/>
    <w:rsid w:val="00B10D46"/>
    <w:rsid w:val="00B112CC"/>
    <w:rsid w:val="00B11693"/>
    <w:rsid w:val="00B13785"/>
    <w:rsid w:val="00B14746"/>
    <w:rsid w:val="00B16736"/>
    <w:rsid w:val="00B220EB"/>
    <w:rsid w:val="00B3219C"/>
    <w:rsid w:val="00B3596B"/>
    <w:rsid w:val="00B366C9"/>
    <w:rsid w:val="00B40849"/>
    <w:rsid w:val="00B41176"/>
    <w:rsid w:val="00B417A5"/>
    <w:rsid w:val="00B41BB7"/>
    <w:rsid w:val="00B466F1"/>
    <w:rsid w:val="00B5190D"/>
    <w:rsid w:val="00B52485"/>
    <w:rsid w:val="00B52997"/>
    <w:rsid w:val="00B566AC"/>
    <w:rsid w:val="00B60114"/>
    <w:rsid w:val="00B60244"/>
    <w:rsid w:val="00B63BB4"/>
    <w:rsid w:val="00B64FCA"/>
    <w:rsid w:val="00B66DB5"/>
    <w:rsid w:val="00B7004E"/>
    <w:rsid w:val="00B717B5"/>
    <w:rsid w:val="00B719FF"/>
    <w:rsid w:val="00B75E02"/>
    <w:rsid w:val="00B816E0"/>
    <w:rsid w:val="00B8247C"/>
    <w:rsid w:val="00B84ADC"/>
    <w:rsid w:val="00B87304"/>
    <w:rsid w:val="00B920E7"/>
    <w:rsid w:val="00B93041"/>
    <w:rsid w:val="00B978BA"/>
    <w:rsid w:val="00BA0609"/>
    <w:rsid w:val="00BA1BCF"/>
    <w:rsid w:val="00BA239E"/>
    <w:rsid w:val="00BA608B"/>
    <w:rsid w:val="00BA7C8C"/>
    <w:rsid w:val="00BB0CF4"/>
    <w:rsid w:val="00BB1190"/>
    <w:rsid w:val="00BD2DF5"/>
    <w:rsid w:val="00BE0624"/>
    <w:rsid w:val="00BE2F52"/>
    <w:rsid w:val="00BE3B5A"/>
    <w:rsid w:val="00BE7EE8"/>
    <w:rsid w:val="00BF45A1"/>
    <w:rsid w:val="00C0311F"/>
    <w:rsid w:val="00C06CAB"/>
    <w:rsid w:val="00C1333E"/>
    <w:rsid w:val="00C14195"/>
    <w:rsid w:val="00C14BE4"/>
    <w:rsid w:val="00C15B95"/>
    <w:rsid w:val="00C15F00"/>
    <w:rsid w:val="00C21BC3"/>
    <w:rsid w:val="00C26847"/>
    <w:rsid w:val="00C31E4E"/>
    <w:rsid w:val="00C41B5A"/>
    <w:rsid w:val="00C51E08"/>
    <w:rsid w:val="00C547C5"/>
    <w:rsid w:val="00C71E09"/>
    <w:rsid w:val="00C724CC"/>
    <w:rsid w:val="00C73AE6"/>
    <w:rsid w:val="00C73F6D"/>
    <w:rsid w:val="00C74004"/>
    <w:rsid w:val="00C76813"/>
    <w:rsid w:val="00C8153A"/>
    <w:rsid w:val="00C82F79"/>
    <w:rsid w:val="00C83F6D"/>
    <w:rsid w:val="00C85F0D"/>
    <w:rsid w:val="00C902EB"/>
    <w:rsid w:val="00C9232E"/>
    <w:rsid w:val="00C943F8"/>
    <w:rsid w:val="00C96134"/>
    <w:rsid w:val="00CA16D2"/>
    <w:rsid w:val="00CA1D19"/>
    <w:rsid w:val="00CA3A73"/>
    <w:rsid w:val="00CB2D17"/>
    <w:rsid w:val="00CB363A"/>
    <w:rsid w:val="00CB5821"/>
    <w:rsid w:val="00CC2AD1"/>
    <w:rsid w:val="00CC4479"/>
    <w:rsid w:val="00CC68A6"/>
    <w:rsid w:val="00CE2D09"/>
    <w:rsid w:val="00CE6700"/>
    <w:rsid w:val="00CE7785"/>
    <w:rsid w:val="00CF1960"/>
    <w:rsid w:val="00D02167"/>
    <w:rsid w:val="00D02F06"/>
    <w:rsid w:val="00D05EAA"/>
    <w:rsid w:val="00D12EA0"/>
    <w:rsid w:val="00D13F4E"/>
    <w:rsid w:val="00D14C6E"/>
    <w:rsid w:val="00D22853"/>
    <w:rsid w:val="00D23D1E"/>
    <w:rsid w:val="00D27572"/>
    <w:rsid w:val="00D30252"/>
    <w:rsid w:val="00D3248F"/>
    <w:rsid w:val="00D3639A"/>
    <w:rsid w:val="00D36C7F"/>
    <w:rsid w:val="00D406CF"/>
    <w:rsid w:val="00D40CF6"/>
    <w:rsid w:val="00D47C29"/>
    <w:rsid w:val="00D57B4A"/>
    <w:rsid w:val="00D6222B"/>
    <w:rsid w:val="00D63417"/>
    <w:rsid w:val="00D642A4"/>
    <w:rsid w:val="00D67C5B"/>
    <w:rsid w:val="00D72F6D"/>
    <w:rsid w:val="00D74968"/>
    <w:rsid w:val="00D770E6"/>
    <w:rsid w:val="00D83919"/>
    <w:rsid w:val="00D84812"/>
    <w:rsid w:val="00D85552"/>
    <w:rsid w:val="00D86E63"/>
    <w:rsid w:val="00D97E99"/>
    <w:rsid w:val="00DA14A9"/>
    <w:rsid w:val="00DA3453"/>
    <w:rsid w:val="00DB5939"/>
    <w:rsid w:val="00DC0240"/>
    <w:rsid w:val="00DC53AA"/>
    <w:rsid w:val="00DD0871"/>
    <w:rsid w:val="00DD4D62"/>
    <w:rsid w:val="00DD75DC"/>
    <w:rsid w:val="00DE033D"/>
    <w:rsid w:val="00DE7C92"/>
    <w:rsid w:val="00DF353D"/>
    <w:rsid w:val="00E0420E"/>
    <w:rsid w:val="00E142AB"/>
    <w:rsid w:val="00E167EB"/>
    <w:rsid w:val="00E25890"/>
    <w:rsid w:val="00E365EF"/>
    <w:rsid w:val="00E37E20"/>
    <w:rsid w:val="00E41D86"/>
    <w:rsid w:val="00E423FA"/>
    <w:rsid w:val="00E5152B"/>
    <w:rsid w:val="00E546A0"/>
    <w:rsid w:val="00E629E7"/>
    <w:rsid w:val="00E633EB"/>
    <w:rsid w:val="00E66889"/>
    <w:rsid w:val="00E674BA"/>
    <w:rsid w:val="00E73063"/>
    <w:rsid w:val="00E76184"/>
    <w:rsid w:val="00E76603"/>
    <w:rsid w:val="00E80798"/>
    <w:rsid w:val="00E82077"/>
    <w:rsid w:val="00E845EC"/>
    <w:rsid w:val="00E94BB3"/>
    <w:rsid w:val="00EA2A1C"/>
    <w:rsid w:val="00EA5345"/>
    <w:rsid w:val="00EB308D"/>
    <w:rsid w:val="00EB679D"/>
    <w:rsid w:val="00EC05EB"/>
    <w:rsid w:val="00EC313F"/>
    <w:rsid w:val="00EC3F82"/>
    <w:rsid w:val="00EC638F"/>
    <w:rsid w:val="00ED2DA8"/>
    <w:rsid w:val="00ED55E4"/>
    <w:rsid w:val="00ED74AA"/>
    <w:rsid w:val="00EE4817"/>
    <w:rsid w:val="00EE7474"/>
    <w:rsid w:val="00EF3970"/>
    <w:rsid w:val="00EF5979"/>
    <w:rsid w:val="00F00464"/>
    <w:rsid w:val="00F038F5"/>
    <w:rsid w:val="00F107A2"/>
    <w:rsid w:val="00F10FF8"/>
    <w:rsid w:val="00F137F7"/>
    <w:rsid w:val="00F1691F"/>
    <w:rsid w:val="00F24DBD"/>
    <w:rsid w:val="00F31B56"/>
    <w:rsid w:val="00F34C5C"/>
    <w:rsid w:val="00F36D7A"/>
    <w:rsid w:val="00F4249F"/>
    <w:rsid w:val="00F42874"/>
    <w:rsid w:val="00F4637C"/>
    <w:rsid w:val="00F473E0"/>
    <w:rsid w:val="00F51A3A"/>
    <w:rsid w:val="00F523E6"/>
    <w:rsid w:val="00F5258A"/>
    <w:rsid w:val="00F53C45"/>
    <w:rsid w:val="00F56921"/>
    <w:rsid w:val="00F622D9"/>
    <w:rsid w:val="00F7217B"/>
    <w:rsid w:val="00F72382"/>
    <w:rsid w:val="00F749D4"/>
    <w:rsid w:val="00F74F43"/>
    <w:rsid w:val="00F754C2"/>
    <w:rsid w:val="00F81176"/>
    <w:rsid w:val="00F91604"/>
    <w:rsid w:val="00F95A31"/>
    <w:rsid w:val="00FA1B73"/>
    <w:rsid w:val="00FA23EF"/>
    <w:rsid w:val="00FA2CB2"/>
    <w:rsid w:val="00FA30EC"/>
    <w:rsid w:val="00FA5DF6"/>
    <w:rsid w:val="00FA7478"/>
    <w:rsid w:val="00FA7623"/>
    <w:rsid w:val="00FB05D7"/>
    <w:rsid w:val="00FB3066"/>
    <w:rsid w:val="00FB6472"/>
    <w:rsid w:val="00FC0477"/>
    <w:rsid w:val="00FC1714"/>
    <w:rsid w:val="00FC6897"/>
    <w:rsid w:val="00FC74F5"/>
    <w:rsid w:val="00FD4748"/>
    <w:rsid w:val="00FD7D37"/>
    <w:rsid w:val="00FE42A4"/>
    <w:rsid w:val="00FE4E1A"/>
    <w:rsid w:val="00FE50A6"/>
    <w:rsid w:val="00FF260C"/>
    <w:rsid w:val="00FF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E4B6123"/>
  <w15:docId w15:val="{8318C963-7A77-4538-9E10-55F0087E1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696"/>
    <w:pPr>
      <w:spacing w:after="120"/>
    </w:pPr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21C08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bCs/>
      <w:color w:val="002E6D"/>
      <w:sz w:val="28"/>
      <w:szCs w:val="28"/>
      <w:lang w:val="es-419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9419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bCs/>
      <w:color w:val="007DBC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61696"/>
    <w:pPr>
      <w:keepNext/>
      <w:keepLines/>
      <w:spacing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61696"/>
    <w:pPr>
      <w:keepNext/>
      <w:keepLines/>
      <w:spacing w:after="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06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06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21C08"/>
    <w:rPr>
      <w:rFonts w:ascii="Source Sans Pro" w:eastAsiaTheme="majorEastAsia" w:hAnsi="Source Sans Pro" w:cstheme="majorBidi"/>
      <w:b/>
      <w:bCs/>
      <w:color w:val="002E6D"/>
      <w:sz w:val="28"/>
      <w:szCs w:val="28"/>
      <w:lang w:val="es-419"/>
    </w:rPr>
  </w:style>
  <w:style w:type="paragraph" w:styleId="ListParagraph">
    <w:name w:val="List Paragraph"/>
    <w:aliases w:val="Bullet List,FooterText,List Paragraph1,Dot pt,F5 List Paragraph,No Spacing1,List Paragraph Char Char Char,Indicator Text,Colorful List - Accent 11,Numbered Para 1,Bullet 1,Bullet Points,List Paragraph2,MAIN CONTENT,Normal numbered,3,列出段落"/>
    <w:basedOn w:val="Normal"/>
    <w:link w:val="ListParagraphChar"/>
    <w:uiPriority w:val="34"/>
    <w:qFormat/>
    <w:rsid w:val="00F107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3F0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7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A3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0EC"/>
  </w:style>
  <w:style w:type="paragraph" w:styleId="Footer">
    <w:name w:val="footer"/>
    <w:basedOn w:val="Normal"/>
    <w:link w:val="FooterChar"/>
    <w:uiPriority w:val="99"/>
    <w:unhideWhenUsed/>
    <w:rsid w:val="00FA3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0EC"/>
  </w:style>
  <w:style w:type="character" w:customStyle="1" w:styleId="Heading2Char">
    <w:name w:val="Heading 2 Char"/>
    <w:basedOn w:val="DefaultParagraphFont"/>
    <w:link w:val="Heading2"/>
    <w:uiPriority w:val="9"/>
    <w:rsid w:val="00194199"/>
    <w:rPr>
      <w:rFonts w:ascii="Source Sans Pro" w:eastAsiaTheme="majorEastAsia" w:hAnsi="Source Sans Pro" w:cstheme="majorBidi"/>
      <w:b/>
      <w:bCs/>
      <w:color w:val="007DBC"/>
      <w:sz w:val="28"/>
      <w:szCs w:val="28"/>
    </w:rPr>
  </w:style>
  <w:style w:type="table" w:styleId="TableGrid">
    <w:name w:val="Table Grid"/>
    <w:basedOn w:val="TableNormal"/>
    <w:uiPriority w:val="59"/>
    <w:rsid w:val="00EF397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57DA3"/>
    <w:rPr>
      <w:i/>
      <w:iCs/>
    </w:rPr>
  </w:style>
  <w:style w:type="character" w:styleId="Strong">
    <w:name w:val="Strong"/>
    <w:basedOn w:val="DefaultParagraphFont"/>
    <w:uiPriority w:val="22"/>
    <w:qFormat/>
    <w:rsid w:val="001A049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A049A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696"/>
    <w:rPr>
      <w:rFonts w:ascii="Source Sans Pro" w:eastAsiaTheme="majorEastAsia" w:hAnsi="Source Sans Pro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61696"/>
    <w:rPr>
      <w:rFonts w:ascii="Source Sans Pro" w:eastAsiaTheme="majorEastAsia" w:hAnsi="Source Sans Pro" w:cstheme="majorBidi"/>
      <w:b/>
      <w:bCs/>
      <w:i/>
      <w:iCs/>
      <w:color w:val="4F81BD" w:themeColor="accen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504C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rsid w:val="00A27C3B"/>
    <w:pPr>
      <w:spacing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4181E"/>
    <w:pPr>
      <w:spacing w:line="240" w:lineRule="auto"/>
    </w:pPr>
    <w:rPr>
      <w:rFonts w:ascii="Source Sans Pro" w:hAnsi="Source Sans Pro"/>
    </w:rPr>
  </w:style>
  <w:style w:type="character" w:styleId="UnresolvedMention">
    <w:name w:val="Unresolved Mention"/>
    <w:basedOn w:val="DefaultParagraphFont"/>
    <w:uiPriority w:val="99"/>
    <w:semiHidden/>
    <w:unhideWhenUsed/>
    <w:rsid w:val="00FC6897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 List Char,FooterText Char,List Paragraph1 Char,Dot pt Char,F5 List Paragraph Char,No Spacing1 Char,List Paragraph Char Char Char Char,Indicator Text Char,Colorful List - Accent 11 Char,Numbered Para 1 Char,Bullet 1 Char,3 Char"/>
    <w:basedOn w:val="DefaultParagraphFont"/>
    <w:link w:val="ListParagraph"/>
    <w:uiPriority w:val="34"/>
    <w:locked/>
    <w:rsid w:val="00B5190D"/>
    <w:rPr>
      <w:rFonts w:ascii="Source Sans Pro" w:hAnsi="Source Sans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15465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witter.com/SBAgov" TargetMode="External"/><Relationship Id="rId18" Type="http://schemas.openxmlformats.org/officeDocument/2006/relationships/hyperlink" Target="mailto:disastercustomerservice@sba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sba.gov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Richard.Jenkins@sba.gov" TargetMode="External"/><Relationship Id="rId17" Type="http://schemas.openxmlformats.org/officeDocument/2006/relationships/hyperlink" Target="https://disasterloan.sba.gov/el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sbagov/" TargetMode="External"/><Relationship Id="rId20" Type="http://schemas.openxmlformats.org/officeDocument/2006/relationships/hyperlink" Target="http://www.SBA.gov/coronaviru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sba.gov/blog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Coronavirus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sbagov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2D32A2CA5E4296ABBCEAE5770C65" ma:contentTypeVersion="8" ma:contentTypeDescription="Create a new document." ma:contentTypeScope="" ma:versionID="471d9e03a9b6ce7b23afec79cbf71f2d">
  <xsd:schema xmlns:xsd="http://www.w3.org/2001/XMLSchema" xmlns:xs="http://www.w3.org/2001/XMLSchema" xmlns:p="http://schemas.microsoft.com/office/2006/metadata/properties" xmlns:ns3="cbe188fc-2e48-4262-a00f-579cd0a99822" targetNamespace="http://schemas.microsoft.com/office/2006/metadata/properties" ma:root="true" ma:fieldsID="f2bf4b65affe66c61acf45027cb236ec" ns3:_="">
    <xsd:import namespace="cbe188fc-2e48-4262-a00f-579cd0a998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188fc-2e48-4262-a00f-579cd0a998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124C17-BB59-476C-A1AC-FB9A9C5D135B}">
  <ds:schemaRefs>
    <ds:schemaRef ds:uri="http://schemas.microsoft.com/office/2006/documentManagement/types"/>
    <ds:schemaRef ds:uri="http://schemas.microsoft.com/office/infopath/2007/PartnerControls"/>
    <ds:schemaRef ds:uri="cbe188fc-2e48-4262-a00f-579cd0a99822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944E7E5-1B04-445A-A60F-19CE7237B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6B31C0-70BD-4D15-97BF-590146B99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e188fc-2e48-4262-a00f-579cd0a998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06BD5-6D50-4BF1-8D58-46757ED02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ll Business Administration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mes, Deborah  A.</dc:creator>
  <cp:lastModifiedBy>Vargas, Elizabeth</cp:lastModifiedBy>
  <cp:revision>5</cp:revision>
  <cp:lastPrinted>2020-03-20T18:25:00Z</cp:lastPrinted>
  <dcterms:created xsi:type="dcterms:W3CDTF">2020-03-20T17:15:00Z</dcterms:created>
  <dcterms:modified xsi:type="dcterms:W3CDTF">2020-03-2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2D32A2CA5E4296ABBCEAE5770C65</vt:lpwstr>
  </property>
</Properties>
</file>